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X="108" w:tblpY="-690"/>
        <w:tblW w:w="9634" w:type="dxa"/>
        <w:tblLayout w:type="fixed"/>
        <w:tblLook w:val="0000" w:firstRow="0" w:lastRow="0" w:firstColumn="0" w:lastColumn="0" w:noHBand="0" w:noVBand="0"/>
      </w:tblPr>
      <w:tblGrid>
        <w:gridCol w:w="1800"/>
        <w:gridCol w:w="4615"/>
        <w:gridCol w:w="1505"/>
        <w:gridCol w:w="1714"/>
      </w:tblGrid>
      <w:tr w:rsidR="00293CB8" w:rsidRPr="009F7329" w14:paraId="5D312FB9" w14:textId="77777777" w:rsidTr="008E644D">
        <w:trPr>
          <w:cantSplit/>
          <w:trHeight w:val="1134"/>
        </w:trPr>
        <w:tc>
          <w:tcPr>
            <w:tcW w:w="1800" w:type="dxa"/>
          </w:tcPr>
          <w:p w14:paraId="4F8B3C12" w14:textId="6F7EA55A" w:rsidR="00293CB8" w:rsidRPr="009F7329" w:rsidRDefault="008E644D" w:rsidP="00754DE5">
            <w:pPr>
              <w:tabs>
                <w:tab w:val="clear" w:pos="1134"/>
              </w:tabs>
              <w:rPr>
                <w:b/>
                <w:bCs/>
                <w:szCs w:val="24"/>
              </w:rPr>
            </w:pPr>
            <w:r w:rsidRPr="009F7329">
              <w:rPr>
                <w:noProof/>
                <w:lang w:eastAsia="zh-CN"/>
              </w:rPr>
              <w:drawing>
                <wp:inline distT="0" distB="0" distL="0" distR="0" wp14:anchorId="2FFC9C54" wp14:editId="4F6F8036">
                  <wp:extent cx="787179" cy="830549"/>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1845" cy="846023"/>
                          </a:xfrm>
                          <a:prstGeom prst="rect">
                            <a:avLst/>
                          </a:prstGeom>
                        </pic:spPr>
                      </pic:pic>
                    </a:graphicData>
                  </a:graphic>
                </wp:inline>
              </w:drawing>
            </w:r>
          </w:p>
        </w:tc>
        <w:tc>
          <w:tcPr>
            <w:tcW w:w="6120" w:type="dxa"/>
            <w:gridSpan w:val="2"/>
          </w:tcPr>
          <w:p w14:paraId="10C3D9D8" w14:textId="4F18041B" w:rsidR="00293CB8" w:rsidRPr="009F7329" w:rsidRDefault="00293CB8" w:rsidP="008E644D">
            <w:pPr>
              <w:tabs>
                <w:tab w:val="clear" w:pos="1134"/>
              </w:tabs>
              <w:spacing w:before="240" w:after="48" w:line="240" w:lineRule="atLeast"/>
              <w:ind w:left="-21"/>
              <w:rPr>
                <w:b/>
                <w:bCs/>
                <w:sz w:val="32"/>
                <w:szCs w:val="32"/>
              </w:rPr>
            </w:pPr>
            <w:r w:rsidRPr="009F7329">
              <w:rPr>
                <w:b/>
                <w:bCs/>
                <w:sz w:val="32"/>
                <w:szCs w:val="32"/>
              </w:rPr>
              <w:t>World Telecommunication Development Conference 2025 (WTDC-25)</w:t>
            </w:r>
            <w:r w:rsidRPr="009F7329">
              <w:rPr>
                <w:b/>
                <w:bCs/>
                <w:sz w:val="32"/>
                <w:szCs w:val="32"/>
              </w:rPr>
              <w:br/>
            </w:r>
            <w:r w:rsidRPr="009F7329">
              <w:rPr>
                <w:b/>
                <w:bCs/>
                <w:sz w:val="26"/>
                <w:szCs w:val="26"/>
              </w:rPr>
              <w:t>Baku, Republic of Azerbaijan, 17 to 28 November 2025</w:t>
            </w:r>
          </w:p>
        </w:tc>
        <w:tc>
          <w:tcPr>
            <w:tcW w:w="1710" w:type="dxa"/>
          </w:tcPr>
          <w:p w14:paraId="36AB1AD5" w14:textId="70FBD72A" w:rsidR="00293CB8" w:rsidRPr="009F7329" w:rsidRDefault="008E644D" w:rsidP="008E644D">
            <w:pPr>
              <w:tabs>
                <w:tab w:val="clear" w:pos="1134"/>
              </w:tabs>
              <w:spacing w:line="240" w:lineRule="atLeast"/>
              <w:ind w:left="-280" w:right="-105"/>
              <w:jc w:val="right"/>
              <w:rPr>
                <w:rFonts w:cstheme="minorHAnsi"/>
              </w:rPr>
            </w:pPr>
            <w:r w:rsidRPr="009F7329">
              <w:rPr>
                <w:noProof/>
                <w:sz w:val="32"/>
                <w:szCs w:val="32"/>
              </w:rPr>
              <w:drawing>
                <wp:inline distT="0" distB="0" distL="0" distR="0" wp14:anchorId="087A5F45" wp14:editId="53A82660">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ditulogo"/>
            <w:bookmarkEnd w:id="0"/>
          </w:p>
        </w:tc>
      </w:tr>
      <w:tr w:rsidR="00D83BF5" w:rsidRPr="009F7329" w14:paraId="2453753B" w14:textId="77777777" w:rsidTr="008E644D">
        <w:trPr>
          <w:cantSplit/>
        </w:trPr>
        <w:tc>
          <w:tcPr>
            <w:tcW w:w="6415" w:type="dxa"/>
            <w:gridSpan w:val="2"/>
            <w:tcBorders>
              <w:top w:val="single" w:sz="12" w:space="0" w:color="auto"/>
            </w:tcBorders>
          </w:tcPr>
          <w:p w14:paraId="76A84F6C" w14:textId="77777777" w:rsidR="00D83BF5" w:rsidRPr="009F7329" w:rsidRDefault="00D83BF5" w:rsidP="00754DE5">
            <w:pPr>
              <w:spacing w:before="0" w:after="48" w:line="240" w:lineRule="atLeast"/>
              <w:rPr>
                <w:rFonts w:cstheme="minorHAnsi"/>
                <w:b/>
                <w:smallCaps/>
                <w:sz w:val="20"/>
              </w:rPr>
            </w:pPr>
            <w:bookmarkStart w:id="1" w:name="dhead"/>
          </w:p>
        </w:tc>
        <w:tc>
          <w:tcPr>
            <w:tcW w:w="3219" w:type="dxa"/>
            <w:gridSpan w:val="2"/>
            <w:tcBorders>
              <w:top w:val="single" w:sz="12" w:space="0" w:color="auto"/>
            </w:tcBorders>
          </w:tcPr>
          <w:p w14:paraId="31FBCF7B" w14:textId="77777777" w:rsidR="00D83BF5" w:rsidRPr="009F7329" w:rsidRDefault="00D83BF5" w:rsidP="00754DE5">
            <w:pPr>
              <w:spacing w:before="0" w:line="240" w:lineRule="atLeast"/>
              <w:rPr>
                <w:rFonts w:cstheme="minorHAnsi"/>
                <w:sz w:val="20"/>
              </w:rPr>
            </w:pPr>
          </w:p>
        </w:tc>
      </w:tr>
      <w:tr w:rsidR="00D83BF5" w:rsidRPr="007E7982" w14:paraId="46B7042F" w14:textId="77777777" w:rsidTr="008E644D">
        <w:trPr>
          <w:cantSplit/>
          <w:trHeight w:val="23"/>
        </w:trPr>
        <w:tc>
          <w:tcPr>
            <w:tcW w:w="6415" w:type="dxa"/>
            <w:gridSpan w:val="2"/>
          </w:tcPr>
          <w:p w14:paraId="30C52037" w14:textId="7FBDB5EE" w:rsidR="00D83BF5" w:rsidRPr="009F7329" w:rsidRDefault="00E42301" w:rsidP="00754DE5">
            <w:pPr>
              <w:pStyle w:val="Committee"/>
              <w:framePr w:hSpace="0" w:wrap="auto" w:hAnchor="text" w:yAlign="inline"/>
            </w:pPr>
            <w:bookmarkStart w:id="2" w:name="dnum"/>
            <w:bookmarkStart w:id="3" w:name="dmeeting"/>
            <w:bookmarkEnd w:id="1"/>
            <w:r w:rsidRPr="009F7329">
              <w:t>PLENARY MEETING</w:t>
            </w:r>
          </w:p>
        </w:tc>
        <w:tc>
          <w:tcPr>
            <w:tcW w:w="3219" w:type="dxa"/>
            <w:gridSpan w:val="2"/>
          </w:tcPr>
          <w:p w14:paraId="1571B846" w14:textId="70638F9D" w:rsidR="00D83BF5" w:rsidRPr="008E644D" w:rsidRDefault="00161443" w:rsidP="00754DE5">
            <w:pPr>
              <w:tabs>
                <w:tab w:val="left" w:pos="851"/>
              </w:tabs>
              <w:spacing w:before="0" w:line="240" w:lineRule="atLeast"/>
              <w:rPr>
                <w:rFonts w:cstheme="minorHAnsi"/>
                <w:szCs w:val="24"/>
                <w:lang w:val="fr-FR"/>
              </w:rPr>
            </w:pPr>
            <w:r w:rsidRPr="008E644D">
              <w:rPr>
                <w:b/>
                <w:bCs/>
                <w:szCs w:val="24"/>
                <w:lang w:val="fr-FR"/>
              </w:rPr>
              <w:t>Document WTDC-25/</w:t>
            </w:r>
            <w:r w:rsidR="00A148DD" w:rsidRPr="008E644D">
              <w:rPr>
                <w:b/>
                <w:bCs/>
                <w:szCs w:val="24"/>
                <w:lang w:val="fr-FR"/>
              </w:rPr>
              <w:t>DT/</w:t>
            </w:r>
            <w:r w:rsidR="008E644D" w:rsidRPr="008E644D">
              <w:rPr>
                <w:b/>
                <w:bCs/>
                <w:szCs w:val="24"/>
                <w:lang w:val="fr-FR"/>
              </w:rPr>
              <w:t>2</w:t>
            </w:r>
            <w:r w:rsidRPr="008E644D">
              <w:rPr>
                <w:b/>
                <w:bCs/>
                <w:szCs w:val="24"/>
                <w:lang w:val="fr-FR"/>
              </w:rPr>
              <w:t>-E</w:t>
            </w:r>
          </w:p>
        </w:tc>
      </w:tr>
      <w:tr w:rsidR="00D83BF5" w:rsidRPr="009F7329" w14:paraId="1E25EB82" w14:textId="77777777" w:rsidTr="008E644D">
        <w:trPr>
          <w:cantSplit/>
          <w:trHeight w:val="23"/>
        </w:trPr>
        <w:tc>
          <w:tcPr>
            <w:tcW w:w="6415" w:type="dxa"/>
            <w:gridSpan w:val="2"/>
          </w:tcPr>
          <w:p w14:paraId="76286619" w14:textId="1240C8D6" w:rsidR="00D83BF5" w:rsidRPr="00A0733F" w:rsidRDefault="00D83BF5" w:rsidP="00754DE5">
            <w:pPr>
              <w:tabs>
                <w:tab w:val="left" w:pos="851"/>
              </w:tabs>
              <w:spacing w:before="0" w:line="240" w:lineRule="atLeast"/>
              <w:rPr>
                <w:rFonts w:cstheme="minorHAnsi"/>
                <w:b/>
                <w:szCs w:val="24"/>
                <w:lang w:val="fr-FR"/>
              </w:rPr>
            </w:pPr>
            <w:bookmarkStart w:id="4" w:name="ddate" w:colFirst="1" w:colLast="1"/>
            <w:bookmarkStart w:id="5" w:name="dblank" w:colFirst="0" w:colLast="0"/>
            <w:bookmarkEnd w:id="2"/>
            <w:bookmarkEnd w:id="3"/>
          </w:p>
        </w:tc>
        <w:tc>
          <w:tcPr>
            <w:tcW w:w="3219" w:type="dxa"/>
            <w:gridSpan w:val="2"/>
          </w:tcPr>
          <w:p w14:paraId="06E1C3EC" w14:textId="7DCCB62E" w:rsidR="00D83BF5" w:rsidRPr="008E644D" w:rsidRDefault="0030181A" w:rsidP="00754DE5">
            <w:pPr>
              <w:spacing w:before="0" w:line="240" w:lineRule="atLeast"/>
              <w:rPr>
                <w:rFonts w:cstheme="minorHAnsi"/>
                <w:szCs w:val="24"/>
              </w:rPr>
            </w:pPr>
            <w:r>
              <w:rPr>
                <w:b/>
                <w:bCs/>
                <w:szCs w:val="24"/>
              </w:rPr>
              <w:t xml:space="preserve">30 </w:t>
            </w:r>
            <w:r w:rsidR="008E644D" w:rsidRPr="008E644D">
              <w:rPr>
                <w:b/>
                <w:bCs/>
                <w:szCs w:val="24"/>
              </w:rPr>
              <w:t>October</w:t>
            </w:r>
            <w:r w:rsidR="005C376D" w:rsidRPr="008E644D">
              <w:rPr>
                <w:b/>
                <w:bCs/>
                <w:szCs w:val="24"/>
              </w:rPr>
              <w:t xml:space="preserve"> 2025</w:t>
            </w:r>
          </w:p>
        </w:tc>
      </w:tr>
      <w:tr w:rsidR="00D83BF5" w:rsidRPr="009F7329" w14:paraId="07F4BD95" w14:textId="77777777" w:rsidTr="008E644D">
        <w:trPr>
          <w:cantSplit/>
          <w:trHeight w:val="23"/>
        </w:trPr>
        <w:tc>
          <w:tcPr>
            <w:tcW w:w="6415" w:type="dxa"/>
            <w:gridSpan w:val="2"/>
          </w:tcPr>
          <w:p w14:paraId="2FC8AB9A" w14:textId="77777777" w:rsidR="00D83BF5" w:rsidRPr="009F7329" w:rsidRDefault="00D83BF5" w:rsidP="00754DE5">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19" w:type="dxa"/>
            <w:gridSpan w:val="2"/>
          </w:tcPr>
          <w:p w14:paraId="406BF076" w14:textId="4C996302" w:rsidR="00D83BF5" w:rsidRPr="009F7329" w:rsidRDefault="009A1803" w:rsidP="00754DE5">
            <w:pPr>
              <w:tabs>
                <w:tab w:val="left" w:pos="993"/>
              </w:tabs>
              <w:spacing w:before="0"/>
              <w:rPr>
                <w:rFonts w:cstheme="minorHAnsi"/>
                <w:b/>
                <w:szCs w:val="24"/>
              </w:rPr>
            </w:pPr>
            <w:r w:rsidRPr="009F7329">
              <w:rPr>
                <w:b/>
                <w:bCs/>
                <w:szCs w:val="24"/>
              </w:rPr>
              <w:t>English</w:t>
            </w:r>
            <w:r w:rsidR="00DA788C">
              <w:rPr>
                <w:b/>
                <w:bCs/>
                <w:szCs w:val="24"/>
              </w:rPr>
              <w:t xml:space="preserve"> only</w:t>
            </w:r>
          </w:p>
        </w:tc>
      </w:tr>
      <w:tr w:rsidR="003C424B" w:rsidRPr="009F7329" w14:paraId="194316E2" w14:textId="77777777" w:rsidTr="008E644D">
        <w:trPr>
          <w:cantSplit/>
          <w:trHeight w:val="23"/>
        </w:trPr>
        <w:tc>
          <w:tcPr>
            <w:tcW w:w="9634" w:type="dxa"/>
            <w:gridSpan w:val="4"/>
          </w:tcPr>
          <w:p w14:paraId="5319A105" w14:textId="58C17FD6" w:rsidR="003C424B" w:rsidRPr="009F7329" w:rsidRDefault="003C424B" w:rsidP="00754DE5">
            <w:pPr>
              <w:pStyle w:val="Source"/>
              <w:spacing w:before="240" w:after="240"/>
            </w:pPr>
            <w:r w:rsidRPr="00495240">
              <w:rPr>
                <w:color w:val="000000"/>
                <w:sz w:val="27"/>
                <w:szCs w:val="27"/>
              </w:rPr>
              <w:t>Director, Telecommunication Development Bureau</w:t>
            </w:r>
          </w:p>
        </w:tc>
      </w:tr>
      <w:tr w:rsidR="003C424B" w:rsidRPr="009F7329" w14:paraId="2D669C74" w14:textId="77777777" w:rsidTr="008E644D">
        <w:trPr>
          <w:cantSplit/>
          <w:trHeight w:val="23"/>
        </w:trPr>
        <w:tc>
          <w:tcPr>
            <w:tcW w:w="9634" w:type="dxa"/>
            <w:gridSpan w:val="4"/>
            <w:vAlign w:val="center"/>
          </w:tcPr>
          <w:p w14:paraId="3DD19C51" w14:textId="67A3AA1A" w:rsidR="003C424B" w:rsidRPr="009F7329" w:rsidRDefault="00AE13E3" w:rsidP="00754DE5">
            <w:pPr>
              <w:pStyle w:val="Title1"/>
              <w:spacing w:after="120"/>
            </w:pPr>
            <w:r>
              <w:rPr>
                <w:bCs/>
                <w:szCs w:val="28"/>
              </w:rPr>
              <w:t xml:space="preserve">Draft </w:t>
            </w:r>
            <w:r w:rsidR="00E81333" w:rsidRPr="00E81333">
              <w:rPr>
                <w:bCs/>
                <w:szCs w:val="28"/>
              </w:rPr>
              <w:t>STRUCTURE OF THE WORLD TELECOMMUNICATION DEVELOPMENT CONFERENCE 202</w:t>
            </w:r>
            <w:r w:rsidR="00E81333">
              <w:rPr>
                <w:bCs/>
                <w:szCs w:val="28"/>
              </w:rPr>
              <w:t>5</w:t>
            </w:r>
          </w:p>
        </w:tc>
      </w:tr>
      <w:tr w:rsidR="005E07CA" w:rsidRPr="009F7329" w14:paraId="40D623A9" w14:textId="77777777" w:rsidTr="008E644D">
        <w:trPr>
          <w:cantSplit/>
          <w:trHeight w:val="23"/>
        </w:trPr>
        <w:tc>
          <w:tcPr>
            <w:tcW w:w="9634" w:type="dxa"/>
            <w:gridSpan w:val="4"/>
            <w:vAlign w:val="center"/>
          </w:tcPr>
          <w:p w14:paraId="757C6907" w14:textId="77777777" w:rsidR="005E07CA" w:rsidRPr="007442D4" w:rsidRDefault="005E07CA" w:rsidP="00754DE5">
            <w:pPr>
              <w:pStyle w:val="Title1"/>
              <w:spacing w:before="120" w:after="120"/>
              <w:rPr>
                <w:bCs/>
                <w:szCs w:val="28"/>
              </w:rPr>
            </w:pPr>
          </w:p>
        </w:tc>
      </w:tr>
      <w:bookmarkEnd w:id="6"/>
      <w:bookmarkEnd w:id="7"/>
      <w:tr w:rsidR="00754DE5" w:rsidRPr="00B82A23" w14:paraId="0F560AFA" w14:textId="77777777" w:rsidTr="008E644D">
        <w:tblPrEx>
          <w:tblLook w:val="04A0" w:firstRow="1" w:lastRow="0" w:firstColumn="1" w:lastColumn="0" w:noHBand="0" w:noVBand="1"/>
        </w:tblPrEx>
        <w:tc>
          <w:tcPr>
            <w:tcW w:w="9634" w:type="dxa"/>
            <w:gridSpan w:val="4"/>
            <w:tcBorders>
              <w:top w:val="single" w:sz="4" w:space="0" w:color="auto"/>
              <w:left w:val="single" w:sz="4" w:space="0" w:color="auto"/>
              <w:bottom w:val="single" w:sz="4" w:space="0" w:color="auto"/>
              <w:right w:val="single" w:sz="4" w:space="0" w:color="auto"/>
            </w:tcBorders>
            <w:hideMark/>
          </w:tcPr>
          <w:p w14:paraId="26B6CCEA" w14:textId="64AD038F" w:rsidR="00754DE5" w:rsidRPr="009554AD" w:rsidRDefault="00754DE5" w:rsidP="00754DE5">
            <w:pPr>
              <w:pStyle w:val="Title1"/>
              <w:tabs>
                <w:tab w:val="clear" w:pos="1134"/>
                <w:tab w:val="left" w:pos="1985"/>
              </w:tabs>
              <w:spacing w:before="120" w:after="120"/>
              <w:jc w:val="left"/>
              <w:rPr>
                <w:caps w:val="0"/>
                <w:sz w:val="24"/>
                <w:szCs w:val="24"/>
                <w:highlight w:val="yellow"/>
              </w:rPr>
            </w:pPr>
            <w:r w:rsidRPr="00412381">
              <w:rPr>
                <w:rFonts w:ascii="Calibri" w:eastAsia="SimSun" w:hAnsi="Calibri" w:cs="Traditional Arabic"/>
                <w:b/>
                <w:bCs/>
                <w:caps w:val="0"/>
                <w:sz w:val="24"/>
                <w:szCs w:val="24"/>
              </w:rPr>
              <w:t>Priority area:</w:t>
            </w:r>
            <w:r w:rsidR="000F326D">
              <w:rPr>
                <w:rFonts w:ascii="Calibri" w:eastAsia="SimSun" w:hAnsi="Calibri" w:cs="Traditional Arabic"/>
                <w:b/>
                <w:bCs/>
                <w:sz w:val="24"/>
                <w:szCs w:val="24"/>
              </w:rPr>
              <w:t xml:space="preserve"> </w:t>
            </w:r>
            <w:r>
              <w:rPr>
                <w:sz w:val="24"/>
                <w:szCs w:val="24"/>
              </w:rPr>
              <w:t>N/A</w:t>
            </w:r>
          </w:p>
          <w:p w14:paraId="4DE0013A" w14:textId="77777777" w:rsidR="00754DE5" w:rsidRPr="00E9474D" w:rsidRDefault="00754DE5" w:rsidP="00754DE5">
            <w:pPr>
              <w:spacing w:after="120"/>
              <w:rPr>
                <w:szCs w:val="24"/>
                <w:lang w:val="en-US"/>
              </w:rPr>
            </w:pPr>
            <w:r w:rsidRPr="00E9474D">
              <w:rPr>
                <w:rFonts w:ascii="Calibri" w:eastAsia="SimSun" w:hAnsi="Calibri" w:cs="Traditional Arabic"/>
                <w:b/>
                <w:bCs/>
                <w:szCs w:val="24"/>
                <w:lang w:val="en-US"/>
              </w:rPr>
              <w:t>Summary:</w:t>
            </w:r>
          </w:p>
          <w:p w14:paraId="259BEE35" w14:textId="6A5EE2EE" w:rsidR="00754DE5" w:rsidRPr="004F4754" w:rsidRDefault="00754DE5" w:rsidP="00754DE5">
            <w:pPr>
              <w:pStyle w:val="Normalaftertitle"/>
              <w:spacing w:before="120" w:after="120"/>
              <w:rPr>
                <w:szCs w:val="24"/>
              </w:rPr>
            </w:pPr>
            <w:r w:rsidRPr="004F4754">
              <w:rPr>
                <w:szCs w:val="24"/>
              </w:rPr>
              <w:t>This document presents the draft structure of the World Telecommunication Development Conference 202</w:t>
            </w:r>
            <w:r w:rsidR="001820F0">
              <w:rPr>
                <w:szCs w:val="24"/>
              </w:rPr>
              <w:t>5</w:t>
            </w:r>
            <w:r w:rsidRPr="004F4754">
              <w:rPr>
                <w:szCs w:val="24"/>
              </w:rPr>
              <w:t xml:space="preserve"> (WTDC-2</w:t>
            </w:r>
            <w:r w:rsidR="001820F0">
              <w:rPr>
                <w:szCs w:val="24"/>
              </w:rPr>
              <w:t>5</w:t>
            </w:r>
            <w:r w:rsidRPr="004F4754">
              <w:rPr>
                <w:szCs w:val="24"/>
              </w:rPr>
              <w:t>) as endorsed by TDAG at its May 202</w:t>
            </w:r>
            <w:r w:rsidR="001820F0">
              <w:rPr>
                <w:szCs w:val="24"/>
              </w:rPr>
              <w:t>5</w:t>
            </w:r>
            <w:r w:rsidRPr="004F4754">
              <w:rPr>
                <w:szCs w:val="24"/>
              </w:rPr>
              <w:t xml:space="preserve"> meeting.</w:t>
            </w:r>
          </w:p>
          <w:p w14:paraId="6A0E1C73" w14:textId="2B213942" w:rsidR="00754DE5" w:rsidRDefault="00754DE5" w:rsidP="00754DE5">
            <w:pPr>
              <w:spacing w:after="120"/>
              <w:rPr>
                <w:szCs w:val="24"/>
              </w:rPr>
            </w:pPr>
            <w:r w:rsidRPr="004F4754">
              <w:rPr>
                <w:szCs w:val="24"/>
              </w:rPr>
              <w:t xml:space="preserve">The proposed draft structure is in compliance with the General Rules of conferences, assemblies and meetings of the Union and Resolution 1 </w:t>
            </w:r>
            <w:r w:rsidR="00977F9A" w:rsidRPr="00F76CE1">
              <w:rPr>
                <w:bCs/>
                <w:lang w:eastAsia="ko-KR"/>
              </w:rPr>
              <w:t>(Rev. Kigali, 2022)</w:t>
            </w:r>
            <w:r w:rsidRPr="004F4754">
              <w:rPr>
                <w:szCs w:val="24"/>
              </w:rPr>
              <w:t>, Rules of procedure of ITU-D.</w:t>
            </w:r>
          </w:p>
          <w:p w14:paraId="3A6666A2" w14:textId="77777777" w:rsidR="00754DE5" w:rsidRPr="00E9474D" w:rsidRDefault="00754DE5" w:rsidP="00754DE5">
            <w:pPr>
              <w:spacing w:after="120"/>
              <w:rPr>
                <w:szCs w:val="24"/>
                <w:lang w:val="en-US"/>
              </w:rPr>
            </w:pPr>
            <w:r w:rsidRPr="00E9474D">
              <w:rPr>
                <w:rFonts w:ascii="Calibri" w:eastAsia="SimSun" w:hAnsi="Calibri" w:cs="Traditional Arabic"/>
                <w:b/>
                <w:bCs/>
                <w:szCs w:val="24"/>
                <w:lang w:val="en-US"/>
              </w:rPr>
              <w:t>Expected results:</w:t>
            </w:r>
          </w:p>
          <w:p w14:paraId="057C1C30" w14:textId="77777777" w:rsidR="00754DE5" w:rsidRPr="00B82A23" w:rsidRDefault="00754DE5" w:rsidP="00754DE5">
            <w:pPr>
              <w:spacing w:after="120"/>
              <w:rPr>
                <w:lang w:val="en-US"/>
              </w:rPr>
            </w:pPr>
            <w:r w:rsidRPr="00E9474D">
              <w:rPr>
                <w:bCs/>
                <w:lang w:val="en-US"/>
              </w:rPr>
              <w:t>WTDC</w:t>
            </w:r>
            <w:r>
              <w:rPr>
                <w:bCs/>
                <w:lang w:val="en-US"/>
              </w:rPr>
              <w:t xml:space="preserve"> </w:t>
            </w:r>
            <w:r w:rsidRPr="009554AD">
              <w:rPr>
                <w:lang w:val="en-US"/>
              </w:rPr>
              <w:t xml:space="preserve">is invited to </w:t>
            </w:r>
            <w:r>
              <w:rPr>
                <w:lang w:val="en-US"/>
              </w:rPr>
              <w:t>approve the proposed structure</w:t>
            </w:r>
            <w:r w:rsidRPr="009554AD">
              <w:rPr>
                <w:lang w:val="en-US"/>
              </w:rPr>
              <w:t>.</w:t>
            </w:r>
          </w:p>
          <w:p w14:paraId="05520DEC" w14:textId="77777777" w:rsidR="00754DE5" w:rsidRPr="00B82A23" w:rsidRDefault="00754DE5" w:rsidP="00754DE5">
            <w:pPr>
              <w:spacing w:after="120"/>
              <w:rPr>
                <w:szCs w:val="24"/>
                <w:lang w:val="en-US"/>
              </w:rPr>
            </w:pPr>
            <w:r w:rsidRPr="00B82A23">
              <w:rPr>
                <w:rFonts w:ascii="Calibri" w:eastAsia="SimSun" w:hAnsi="Calibri" w:cs="Traditional Arabic"/>
                <w:b/>
                <w:bCs/>
                <w:szCs w:val="24"/>
                <w:lang w:val="en-US"/>
              </w:rPr>
              <w:t>References:</w:t>
            </w:r>
          </w:p>
          <w:p w14:paraId="37ECB7DA" w14:textId="1545710F" w:rsidR="00754DE5" w:rsidRPr="00B82A23" w:rsidRDefault="00754DE5" w:rsidP="00754DE5">
            <w:pPr>
              <w:spacing w:after="120"/>
              <w:rPr>
                <w:szCs w:val="24"/>
                <w:lang w:val="en-US"/>
              </w:rPr>
            </w:pPr>
            <w:r w:rsidRPr="00F85329">
              <w:rPr>
                <w:szCs w:val="24"/>
              </w:rPr>
              <w:t xml:space="preserve">General Rules of conferences, assemblies and meetings of the Union and Resolution 1 </w:t>
            </w:r>
            <w:r>
              <w:rPr>
                <w:szCs w:val="24"/>
              </w:rPr>
              <w:br/>
            </w:r>
            <w:r w:rsidR="0022196E" w:rsidRPr="00F76CE1">
              <w:rPr>
                <w:bCs/>
                <w:lang w:eastAsia="ko-KR"/>
              </w:rPr>
              <w:t>(Rev. Kigali, 2022)</w:t>
            </w:r>
          </w:p>
        </w:tc>
      </w:tr>
    </w:tbl>
    <w:p w14:paraId="77C768E6" w14:textId="77777777" w:rsidR="007F5195" w:rsidRPr="00754DE5" w:rsidRDefault="007F5195" w:rsidP="004109DE">
      <w:pPr>
        <w:spacing w:before="100" w:after="100"/>
        <w:ind w:left="540" w:hanging="540"/>
        <w:jc w:val="center"/>
        <w:rPr>
          <w:szCs w:val="24"/>
          <w:lang w:val="en-US"/>
        </w:rPr>
      </w:pPr>
    </w:p>
    <w:p w14:paraId="5FAA86FB" w14:textId="77777777" w:rsidR="007F5195" w:rsidRDefault="007F5195">
      <w:pPr>
        <w:tabs>
          <w:tab w:val="clear" w:pos="1134"/>
          <w:tab w:val="clear" w:pos="1871"/>
          <w:tab w:val="clear" w:pos="2268"/>
        </w:tabs>
        <w:overflowPunct/>
        <w:autoSpaceDE/>
        <w:autoSpaceDN/>
        <w:adjustRightInd/>
        <w:spacing w:before="0"/>
        <w:textAlignment w:val="auto"/>
        <w:rPr>
          <w:szCs w:val="24"/>
        </w:rPr>
      </w:pPr>
      <w:r>
        <w:br w:type="page"/>
      </w:r>
    </w:p>
    <w:p w14:paraId="6DA48C70" w14:textId="3A64CDC1" w:rsidR="2BFBC711" w:rsidRDefault="2BFBC711" w:rsidP="002540F9">
      <w:pPr>
        <w:pStyle w:val="Annextitle"/>
        <w:spacing w:before="120" w:after="120"/>
        <w:jc w:val="left"/>
      </w:pPr>
      <w:r>
        <w:lastRenderedPageBreak/>
        <w:t>Introduction</w:t>
      </w:r>
    </w:p>
    <w:p w14:paraId="376A006C" w14:textId="5B5D4F73" w:rsidR="002540F9" w:rsidRPr="002540F9" w:rsidRDefault="000E7218" w:rsidP="000E7218">
      <w:r w:rsidRPr="000E7218">
        <w:rPr>
          <w:rFonts w:ascii="Calibri" w:hAnsi="Calibri" w:cs="Calibri"/>
          <w:color w:val="000000"/>
        </w:rPr>
        <w:t xml:space="preserve">This document contains the Draft Structure of WTDC-25, </w:t>
      </w:r>
      <w:r w:rsidR="00AD6613">
        <w:rPr>
          <w:rFonts w:ascii="Calibri" w:hAnsi="Calibri" w:cs="Calibri"/>
          <w:color w:val="000000"/>
        </w:rPr>
        <w:t>agreed</w:t>
      </w:r>
      <w:r w:rsidRPr="000E7218">
        <w:rPr>
          <w:rFonts w:ascii="Calibri" w:hAnsi="Calibri" w:cs="Calibri"/>
          <w:color w:val="000000"/>
        </w:rPr>
        <w:t xml:space="preserve"> during Member State consultations and by the TDAG in May 2025.</w:t>
      </w:r>
    </w:p>
    <w:p w14:paraId="3B96E003" w14:textId="4FE064C2" w:rsidR="00935672" w:rsidRDefault="00935672" w:rsidP="00935672">
      <w:pPr>
        <w:pStyle w:val="Annextitle"/>
        <w:spacing w:before="120" w:after="120"/>
      </w:pPr>
    </w:p>
    <w:p w14:paraId="60A35319" w14:textId="77777777" w:rsidR="008667A0" w:rsidRPr="007643BC" w:rsidRDefault="008667A0" w:rsidP="008667A0">
      <w:pPr>
        <w:pStyle w:val="Annextitle"/>
        <w:spacing w:before="120" w:after="120"/>
      </w:pPr>
      <w:r>
        <w:t xml:space="preserve">Draft Structure of the </w:t>
      </w:r>
      <w:r>
        <w:br/>
      </w:r>
      <w:r w:rsidRPr="0059181D">
        <w:t>World Telecommunication Development Conference 20</w:t>
      </w:r>
      <w:r>
        <w:t>25</w:t>
      </w:r>
      <w:r w:rsidRPr="0059181D">
        <w:t xml:space="preserve"> (WTDC-</w:t>
      </w:r>
      <w:r>
        <w:t>25</w:t>
      </w:r>
      <w:r w:rsidRPr="0059181D">
        <w:t>)</w:t>
      </w:r>
    </w:p>
    <w:p w14:paraId="018CDD58" w14:textId="77777777" w:rsidR="008667A0" w:rsidRPr="00CE7C0B" w:rsidRDefault="008667A0" w:rsidP="008667A0">
      <w:pPr>
        <w:pStyle w:val="Heading1"/>
        <w:spacing w:before="120" w:after="120"/>
        <w:rPr>
          <w:sz w:val="24"/>
          <w:szCs w:val="24"/>
        </w:rPr>
      </w:pPr>
      <w:r w:rsidRPr="00CE7C0B">
        <w:rPr>
          <w:sz w:val="24"/>
          <w:szCs w:val="24"/>
        </w:rPr>
        <w:t>Meeting of heads of delegation</w:t>
      </w:r>
    </w:p>
    <w:p w14:paraId="1414343D" w14:textId="77777777" w:rsidR="008667A0" w:rsidRDefault="008667A0" w:rsidP="008667A0">
      <w:pPr>
        <w:overflowPunct/>
        <w:spacing w:after="120"/>
        <w:textAlignment w:val="auto"/>
      </w:pPr>
      <w:r w:rsidRPr="00850326">
        <w:rPr>
          <w:b/>
          <w:bCs/>
        </w:rPr>
        <w:t>Terms of reference</w:t>
      </w:r>
      <w:r w:rsidRPr="00271B28">
        <w:t>: in accordance with No. 49 of the General Rules of conferences, assemblies and meetings of the Union, the inaugural meeting of the conference shall be preceded by a meeting of heads of delegation. At this meeting, the heads of delegation shall prepare the agenda for the first plenary meeting and make proposals for the organization, chairmanships and vice-chairmanships of the conference, its committees and, as appropriate, working group(s) of the Plenary.</w:t>
      </w:r>
    </w:p>
    <w:p w14:paraId="6624D5A3" w14:textId="77777777" w:rsidR="008667A0" w:rsidRPr="00EF7D11" w:rsidRDefault="008667A0" w:rsidP="008667A0">
      <w:pPr>
        <w:overflowPunct/>
        <w:spacing w:after="120"/>
        <w:textAlignment w:val="auto"/>
        <w:rPr>
          <w:b/>
          <w:bCs/>
        </w:rPr>
      </w:pPr>
      <w:r w:rsidRPr="173B8838">
        <w:rPr>
          <w:rFonts w:eastAsia="SimSun" w:cs="Calibri"/>
          <w:lang w:val="en-US" w:eastAsia="zh-CN"/>
        </w:rPr>
        <w:t>During WTDC, the heads of delegation shall meet to consider the proposals concerning the work programme and the constitution of study groups, and to draw up proposals concerning the designation of chairmen and vice-chairmen of study groups, TDAG and any other groups established by WTDC.</w:t>
      </w:r>
    </w:p>
    <w:p w14:paraId="2E24AC83" w14:textId="77777777" w:rsidR="008667A0" w:rsidRPr="00CE7C0B" w:rsidRDefault="008667A0" w:rsidP="008667A0">
      <w:pPr>
        <w:pStyle w:val="Heading1"/>
        <w:spacing w:before="120" w:after="120"/>
        <w:rPr>
          <w:bCs/>
          <w:sz w:val="24"/>
          <w:szCs w:val="24"/>
        </w:rPr>
      </w:pPr>
      <w:r w:rsidRPr="00CE7C0B">
        <w:rPr>
          <w:sz w:val="24"/>
          <w:szCs w:val="24"/>
        </w:rPr>
        <w:t>Committee 1:</w:t>
      </w:r>
      <w:r>
        <w:rPr>
          <w:sz w:val="24"/>
          <w:szCs w:val="24"/>
        </w:rPr>
        <w:t xml:space="preserve"> </w:t>
      </w:r>
      <w:r w:rsidRPr="00CE7C0B">
        <w:rPr>
          <w:sz w:val="24"/>
          <w:szCs w:val="24"/>
        </w:rPr>
        <w:t>Steering Committee</w:t>
      </w:r>
    </w:p>
    <w:p w14:paraId="4FFAFB1A" w14:textId="77777777" w:rsidR="008667A0" w:rsidRPr="00470217" w:rsidRDefault="008667A0" w:rsidP="008667A0">
      <w:pPr>
        <w:spacing w:after="120"/>
      </w:pPr>
      <w:r w:rsidRPr="00FC1C4D">
        <w:rPr>
          <w:b/>
          <w:bCs/>
        </w:rPr>
        <w:t>Terms of reference</w:t>
      </w:r>
      <w:r w:rsidRPr="00470217">
        <w:t>: to coordinate all matters connected with the smooth execution of work and to plan the order and number of meetings, avoiding overlap</w:t>
      </w:r>
      <w:r>
        <w:t>ping</w:t>
      </w:r>
      <w:r w:rsidRPr="00470217">
        <w:t xml:space="preserve"> wherever possible in view of the limited number of members of some delegations.</w:t>
      </w:r>
    </w:p>
    <w:p w14:paraId="647B63B1" w14:textId="77777777" w:rsidR="008667A0" w:rsidRPr="00470217" w:rsidRDefault="008667A0" w:rsidP="008667A0">
      <w:pPr>
        <w:spacing w:after="120"/>
      </w:pPr>
      <w:r w:rsidRPr="00470217">
        <w:t xml:space="preserve">This committee is </w:t>
      </w:r>
      <w:r>
        <w:t xml:space="preserve">composed </w:t>
      </w:r>
      <w:r w:rsidRPr="00470217">
        <w:t>of the Chair, and the Vice-Chai</w:t>
      </w:r>
      <w:r>
        <w:t>rs</w:t>
      </w:r>
      <w:r w:rsidRPr="00470217">
        <w:t xml:space="preserve"> of the conference </w:t>
      </w:r>
      <w:r>
        <w:t xml:space="preserve">and </w:t>
      </w:r>
      <w:r w:rsidRPr="00470217">
        <w:t>the Chair</w:t>
      </w:r>
      <w:r>
        <w:t>s</w:t>
      </w:r>
      <w:r w:rsidRPr="00470217">
        <w:t xml:space="preserve"> and Vice-Chair</w:t>
      </w:r>
      <w:r>
        <w:t>s</w:t>
      </w:r>
      <w:r w:rsidRPr="00470217">
        <w:t xml:space="preserve"> of the committees and working </w:t>
      </w:r>
      <w:r>
        <w:t>g</w:t>
      </w:r>
      <w:r w:rsidRPr="00470217">
        <w:t>roup(s) of the Plenary.</w:t>
      </w:r>
    </w:p>
    <w:p w14:paraId="47194CE2" w14:textId="77777777" w:rsidR="008667A0" w:rsidRPr="00CE7C0B" w:rsidRDefault="008667A0" w:rsidP="008667A0">
      <w:pPr>
        <w:pStyle w:val="Heading1"/>
        <w:spacing w:before="120" w:after="120"/>
        <w:rPr>
          <w:bCs/>
          <w:sz w:val="24"/>
          <w:szCs w:val="24"/>
        </w:rPr>
      </w:pPr>
      <w:r w:rsidRPr="00CE7C0B">
        <w:rPr>
          <w:sz w:val="24"/>
          <w:szCs w:val="24"/>
        </w:rPr>
        <w:t>Committee 2: Budget Control</w:t>
      </w:r>
    </w:p>
    <w:p w14:paraId="30A75AAF" w14:textId="77777777" w:rsidR="008667A0" w:rsidRDefault="008667A0" w:rsidP="008667A0">
      <w:pPr>
        <w:spacing w:after="120"/>
      </w:pPr>
      <w:r w:rsidRPr="00FC1C4D">
        <w:rPr>
          <w:b/>
          <w:bCs/>
        </w:rPr>
        <w:t>Terms of reference</w:t>
      </w:r>
      <w:r w:rsidRPr="00470217">
        <w:t>: to determine the organization and facilities available to the delegates, to examine and approve the accounts for expenditure incurred throughout the duration of the conference and to report to the plenary meeting on the estimated total expen</w:t>
      </w:r>
      <w:r>
        <w:t>ses</w:t>
      </w:r>
      <w:r w:rsidRPr="00470217">
        <w:t xml:space="preserve"> of the conference, </w:t>
      </w:r>
      <w:r>
        <w:t xml:space="preserve">and the </w:t>
      </w:r>
      <w:r w:rsidRPr="00470217">
        <w:t>estimate</w:t>
      </w:r>
      <w:r>
        <w:t>d</w:t>
      </w:r>
      <w:r w:rsidRPr="00470217">
        <w:t xml:space="preserve"> </w:t>
      </w:r>
      <w:r>
        <w:t xml:space="preserve">financial needs of ITU Telecommunication Development Sector (ITU-D) up to the next </w:t>
      </w:r>
      <w:r w:rsidRPr="00CE7C0B">
        <w:rPr>
          <w:rFonts w:cs="Segoe UI"/>
          <w:color w:val="444444"/>
          <w:szCs w:val="24"/>
        </w:rPr>
        <w:t>World Telecommunication Development Conference</w:t>
      </w:r>
      <w:r>
        <w:t xml:space="preserve"> (WTDC) and the </w:t>
      </w:r>
      <w:r w:rsidRPr="00470217">
        <w:t>costs entailed by the execution of the decisions taken by the Conference.</w:t>
      </w:r>
    </w:p>
    <w:p w14:paraId="1F4ECA96" w14:textId="77777777" w:rsidR="008667A0" w:rsidRPr="00656064" w:rsidRDefault="008667A0" w:rsidP="0BEB0493">
      <w:pPr>
        <w:pStyle w:val="Heading1"/>
        <w:spacing w:before="120" w:after="120"/>
        <w:rPr>
          <w:rStyle w:val="Emphasis"/>
          <w:i w:val="0"/>
          <w:iCs w:val="0"/>
          <w:sz w:val="24"/>
          <w:szCs w:val="24"/>
        </w:rPr>
      </w:pPr>
      <w:r w:rsidRPr="0BEB0493">
        <w:rPr>
          <w:rStyle w:val="Emphasis"/>
          <w:i w:val="0"/>
          <w:iCs w:val="0"/>
          <w:sz w:val="24"/>
          <w:szCs w:val="24"/>
        </w:rPr>
        <w:t>Committee 3: Objectives</w:t>
      </w:r>
    </w:p>
    <w:p w14:paraId="2CBE9C42" w14:textId="77777777" w:rsidR="008667A0" w:rsidRDefault="008667A0" w:rsidP="008667A0">
      <w:pPr>
        <w:spacing w:after="120"/>
      </w:pPr>
      <w:r w:rsidRPr="00FC1C4D">
        <w:rPr>
          <w:b/>
          <w:bCs/>
        </w:rPr>
        <w:t>Terms of reference</w:t>
      </w:r>
      <w:r w:rsidRPr="00271B28">
        <w:t>: to review and approve the agenda and make proposals for the organization of work; to review and approve the outputs</w:t>
      </w:r>
      <w:r>
        <w:t xml:space="preserve"> and outcomes </w:t>
      </w:r>
      <w:r w:rsidRPr="00271B28">
        <w:t xml:space="preserve">for the </w:t>
      </w:r>
      <w:r>
        <w:t>o</w:t>
      </w:r>
      <w:r w:rsidRPr="00271B28">
        <w:t xml:space="preserve">bjectives; to review and agree on the related </w:t>
      </w:r>
      <w:r>
        <w:t>s</w:t>
      </w:r>
      <w:r w:rsidRPr="00271B28">
        <w:t xml:space="preserve">tudy </w:t>
      </w:r>
      <w:r>
        <w:t>g</w:t>
      </w:r>
      <w:r w:rsidRPr="00271B28">
        <w:t xml:space="preserve">roup </w:t>
      </w:r>
      <w:r>
        <w:t>q</w:t>
      </w:r>
      <w:r w:rsidRPr="00271B28">
        <w:t>uestions</w:t>
      </w:r>
      <w:r>
        <w:t xml:space="preserve"> and</w:t>
      </w:r>
      <w:r w:rsidRPr="00271B28">
        <w:t xml:space="preserve"> related regional Initiatives and establish appropriate guidelines for their implementation</w:t>
      </w:r>
      <w:r>
        <w:t>;</w:t>
      </w:r>
      <w:r w:rsidRPr="00271B28">
        <w:t xml:space="preserve"> </w:t>
      </w:r>
      <w:r>
        <w:t xml:space="preserve">to </w:t>
      </w:r>
      <w:r w:rsidRPr="00271B28">
        <w:t>review and agree on relevant resolutions; and to ensure that the output is in accordance with a results-based management approach aiming to improve management effectiveness and accountability.</w:t>
      </w:r>
    </w:p>
    <w:p w14:paraId="0EE184AA" w14:textId="375E0A7F" w:rsidR="008667A0" w:rsidRPr="00656064" w:rsidRDefault="008667A0" w:rsidP="001401AB">
      <w:pPr>
        <w:pStyle w:val="Heading1"/>
        <w:spacing w:before="120" w:after="120"/>
        <w:rPr>
          <w:rStyle w:val="Emphasis"/>
          <w:rFonts w:ascii="Verdana" w:eastAsia="SimSun" w:hAnsi="Verdana"/>
          <w:i w:val="0"/>
          <w:iCs w:val="0"/>
          <w:szCs w:val="24"/>
          <w:lang w:val="en-US" w:eastAsia="zh-CN"/>
        </w:rPr>
      </w:pPr>
      <w:r w:rsidRPr="0BEB0493">
        <w:rPr>
          <w:rStyle w:val="Emphasis"/>
          <w:i w:val="0"/>
          <w:iCs w:val="0"/>
          <w:sz w:val="24"/>
          <w:szCs w:val="24"/>
        </w:rPr>
        <w:t>Committee 4: ITU-D Working Methods</w:t>
      </w:r>
    </w:p>
    <w:p w14:paraId="7CAB2CB2" w14:textId="77777777" w:rsidR="008667A0" w:rsidRDefault="008667A0" w:rsidP="008667A0">
      <w:pPr>
        <w:spacing w:after="120"/>
        <w:rPr>
          <w:rFonts w:eastAsia="SimHei"/>
          <w:lang w:val="en-US"/>
        </w:rPr>
      </w:pPr>
      <w:r w:rsidRPr="00FC1C4D">
        <w:rPr>
          <w:rFonts w:eastAsia="SimHei"/>
          <w:b/>
          <w:bCs/>
          <w:lang w:val="en-US"/>
        </w:rPr>
        <w:t>Terms of reference</w:t>
      </w:r>
      <w:r w:rsidRPr="00FF63C0">
        <w:rPr>
          <w:rFonts w:eastAsia="SimHei"/>
          <w:lang w:val="en-US"/>
        </w:rPr>
        <w:t>: to review and approve the agenda and make proposals for the organization of work; to examine proposals and contributions relating to cooperation among members</w:t>
      </w:r>
      <w:r>
        <w:rPr>
          <w:rFonts w:eastAsia="SimHei"/>
          <w:lang w:val="en-US"/>
        </w:rPr>
        <w:t>;</w:t>
      </w:r>
      <w:r w:rsidRPr="00FF63C0">
        <w:rPr>
          <w:rFonts w:eastAsia="SimHei"/>
          <w:lang w:val="en-US"/>
        </w:rPr>
        <w:t xml:space="preserve"> to </w:t>
      </w:r>
      <w:r w:rsidRPr="00FF63C0">
        <w:rPr>
          <w:rFonts w:eastAsia="SimHei"/>
          <w:lang w:val="en-US"/>
        </w:rPr>
        <w:lastRenderedPageBreak/>
        <w:t>evaluate the working methods and functioning of the ITU-D study groups</w:t>
      </w:r>
      <w:r>
        <w:rPr>
          <w:rFonts w:eastAsia="SimHei"/>
          <w:lang w:val="en-US"/>
        </w:rPr>
        <w:t xml:space="preserve"> and </w:t>
      </w:r>
      <w:r w:rsidRPr="007A1B1D">
        <w:t xml:space="preserve">Telecommunication Development Advisory Group </w:t>
      </w:r>
      <w:r>
        <w:t>(</w:t>
      </w:r>
      <w:r>
        <w:rPr>
          <w:rFonts w:eastAsia="SimHei"/>
          <w:lang w:val="en-US"/>
        </w:rPr>
        <w:t>TDAG);</w:t>
      </w:r>
      <w:r w:rsidRPr="00FF63C0">
        <w:rPr>
          <w:rFonts w:eastAsia="SimHei"/>
          <w:lang w:val="en-US"/>
        </w:rPr>
        <w:t xml:space="preserve"> to assess and identify options for maximizing programme delivery and to approve appropriate changes thereto with a view to strengthening the synergies between study group </w:t>
      </w:r>
      <w:r>
        <w:rPr>
          <w:rFonts w:eastAsia="SimHei"/>
          <w:lang w:val="en-US"/>
        </w:rPr>
        <w:t>q</w:t>
      </w:r>
      <w:r w:rsidRPr="00FF63C0">
        <w:rPr>
          <w:rFonts w:eastAsia="SimHei"/>
          <w:lang w:val="en-US"/>
        </w:rPr>
        <w:t>uestions, programmes and regional initiatives</w:t>
      </w:r>
      <w:r>
        <w:rPr>
          <w:rFonts w:eastAsia="SimHei"/>
          <w:lang w:val="en-US"/>
        </w:rPr>
        <w:t xml:space="preserve">; </w:t>
      </w:r>
      <w:r>
        <w:t>and to submit to the plenary meeting reports, including proposals on the ITU</w:t>
      </w:r>
      <w:r>
        <w:noBreakHyphen/>
        <w:t>D working methods for implementation of the ITU</w:t>
      </w:r>
      <w:r>
        <w:noBreakHyphen/>
        <w:t xml:space="preserve">D work programme, on the basis of </w:t>
      </w:r>
      <w:r w:rsidRPr="007A1B1D">
        <w:t>TDAG</w:t>
      </w:r>
      <w:r>
        <w:t xml:space="preserve"> and study group reports submitted to the conference and the proposals of ITU Member States, ITU</w:t>
      </w:r>
      <w:r>
        <w:noBreakHyphen/>
        <w:t>D Sector Members and Academia</w:t>
      </w:r>
      <w:r w:rsidRPr="00FF63C0">
        <w:rPr>
          <w:rFonts w:eastAsia="SimHei"/>
          <w:lang w:val="en-US"/>
        </w:rPr>
        <w:t>.</w:t>
      </w:r>
    </w:p>
    <w:p w14:paraId="4DDE98AE" w14:textId="77777777" w:rsidR="008667A0" w:rsidRPr="00CE7C0B" w:rsidRDefault="008667A0" w:rsidP="008667A0">
      <w:pPr>
        <w:pStyle w:val="Heading1"/>
        <w:spacing w:before="120" w:after="120"/>
        <w:rPr>
          <w:sz w:val="24"/>
          <w:szCs w:val="24"/>
        </w:rPr>
      </w:pPr>
      <w:r w:rsidRPr="00CE7C0B">
        <w:rPr>
          <w:sz w:val="24"/>
          <w:szCs w:val="24"/>
        </w:rPr>
        <w:t>Committee 5:</w:t>
      </w:r>
      <w:r w:rsidRPr="00CE7C0B">
        <w:rPr>
          <w:i/>
          <w:iCs/>
          <w:sz w:val="24"/>
          <w:szCs w:val="24"/>
        </w:rPr>
        <w:t xml:space="preserve"> </w:t>
      </w:r>
      <w:r w:rsidRPr="00CE7C0B">
        <w:rPr>
          <w:sz w:val="24"/>
          <w:szCs w:val="24"/>
        </w:rPr>
        <w:t>Editorial Committee</w:t>
      </w:r>
    </w:p>
    <w:p w14:paraId="6F943A54" w14:textId="77777777" w:rsidR="008667A0" w:rsidRDefault="008667A0" w:rsidP="008667A0">
      <w:pPr>
        <w:pStyle w:val="enumlev1"/>
        <w:spacing w:before="120" w:after="120"/>
        <w:ind w:left="0" w:firstLine="0"/>
      </w:pPr>
      <w:r w:rsidRPr="00FC1C4D">
        <w:rPr>
          <w:b/>
          <w:bCs/>
        </w:rPr>
        <w:t>Terms of reference</w:t>
      </w:r>
      <w:r w:rsidRPr="00470217">
        <w:t xml:space="preserve">: to </w:t>
      </w:r>
      <w:r>
        <w:t xml:space="preserve">perfect the wording of texts arising from WTDC deliberations, such as resolutions, </w:t>
      </w:r>
      <w:r w:rsidRPr="00470217">
        <w:t>without altering the sense</w:t>
      </w:r>
      <w:r>
        <w:t xml:space="preserve"> and substance, and align the texts in the official languages of the Union</w:t>
      </w:r>
      <w:r w:rsidRPr="00470217">
        <w:t>, with a view to their submission for approval to the plenary meeting</w:t>
      </w:r>
      <w:r>
        <w:t>s</w:t>
      </w:r>
      <w:r w:rsidRPr="00470217">
        <w:t>.</w:t>
      </w:r>
    </w:p>
    <w:p w14:paraId="248E90AB" w14:textId="77777777" w:rsidR="008667A0" w:rsidRPr="00CE7C0B" w:rsidRDefault="008667A0" w:rsidP="008667A0">
      <w:pPr>
        <w:pStyle w:val="CEOHeader1"/>
        <w:spacing w:before="120" w:after="120" w:line="240" w:lineRule="auto"/>
        <w:rPr>
          <w:rFonts w:asciiTheme="minorHAnsi" w:hAnsiTheme="minorHAnsi"/>
          <w:b w:val="0"/>
          <w:bCs w:val="0"/>
          <w:sz w:val="24"/>
          <w:szCs w:val="24"/>
        </w:rPr>
      </w:pPr>
      <w:r w:rsidRPr="00CE7C0B">
        <w:rPr>
          <w:rFonts w:asciiTheme="minorHAnsi" w:hAnsiTheme="minorHAnsi"/>
          <w:b w:val="0"/>
          <w:bCs w:val="0"/>
          <w:sz w:val="24"/>
          <w:szCs w:val="24"/>
        </w:rPr>
        <w:t>Furthermore, it is suggested to set up Working Group of the Plenary as follows:</w:t>
      </w:r>
    </w:p>
    <w:p w14:paraId="0C50B62F" w14:textId="2B07DEE3" w:rsidR="008667A0" w:rsidRPr="00CE7C0B" w:rsidRDefault="008667A0" w:rsidP="008667A0">
      <w:pPr>
        <w:pStyle w:val="CEOHeader1"/>
        <w:spacing w:before="120" w:after="120" w:line="240" w:lineRule="auto"/>
        <w:rPr>
          <w:rFonts w:asciiTheme="minorHAnsi" w:hAnsiTheme="minorHAnsi"/>
          <w:sz w:val="24"/>
          <w:szCs w:val="24"/>
        </w:rPr>
      </w:pPr>
      <w:r w:rsidRPr="00CE7C0B">
        <w:rPr>
          <w:rFonts w:asciiTheme="minorHAnsi" w:hAnsiTheme="minorHAnsi"/>
          <w:sz w:val="24"/>
          <w:szCs w:val="24"/>
        </w:rPr>
        <w:t>Working Group of Plenary: ITU-D contribution to the ITU Strategic Plan 2028-2032 and WTDC Declaration</w:t>
      </w:r>
    </w:p>
    <w:p w14:paraId="0F69D62F" w14:textId="77777777" w:rsidR="008667A0" w:rsidRPr="00CE7C0B" w:rsidRDefault="008667A0" w:rsidP="008667A0">
      <w:pPr>
        <w:pStyle w:val="CEOHeader1"/>
        <w:keepNext w:val="0"/>
        <w:spacing w:before="120" w:after="120" w:line="240" w:lineRule="auto"/>
        <w:rPr>
          <w:rFonts w:asciiTheme="minorHAnsi" w:hAnsiTheme="minorHAnsi"/>
          <w:b w:val="0"/>
          <w:bCs w:val="0"/>
          <w:sz w:val="24"/>
          <w:szCs w:val="24"/>
        </w:rPr>
      </w:pPr>
      <w:r w:rsidRPr="00CE7C0B">
        <w:rPr>
          <w:rFonts w:asciiTheme="minorHAnsi" w:hAnsiTheme="minorHAnsi"/>
          <w:sz w:val="24"/>
          <w:szCs w:val="24"/>
        </w:rPr>
        <w:t>Terms of reference</w:t>
      </w:r>
      <w:r w:rsidRPr="00CE7C0B">
        <w:rPr>
          <w:rFonts w:asciiTheme="minorHAnsi" w:hAnsiTheme="minorHAnsi"/>
          <w:b w:val="0"/>
          <w:bCs w:val="0"/>
          <w:sz w:val="24"/>
          <w:szCs w:val="24"/>
        </w:rPr>
        <w:t>: to draw up a draft WTDC Declaration and the input of the ITU-D Sector to the Union’s strategic plan to be adopted at the next Plenipotentiary Conference.</w:t>
      </w:r>
    </w:p>
    <w:p w14:paraId="6A4A89E3" w14:textId="77777777" w:rsidR="008667A0" w:rsidRPr="000167D2" w:rsidRDefault="008667A0" w:rsidP="008667A0">
      <w:pPr>
        <w:pStyle w:val="Heading2"/>
        <w:spacing w:before="120" w:after="120"/>
      </w:pPr>
      <w:r>
        <w:t>Explanatory note</w:t>
      </w:r>
    </w:p>
    <w:p w14:paraId="4898A7E0" w14:textId="77777777" w:rsidR="008667A0" w:rsidRPr="00CE7C0B" w:rsidRDefault="008667A0" w:rsidP="008667A0">
      <w:pPr>
        <w:pStyle w:val="CEOHeader1"/>
        <w:keepNext w:val="0"/>
        <w:spacing w:before="120" w:after="120" w:line="240" w:lineRule="auto"/>
        <w:rPr>
          <w:rFonts w:asciiTheme="minorHAnsi" w:hAnsiTheme="minorHAnsi"/>
          <w:b w:val="0"/>
          <w:bCs w:val="0"/>
          <w:sz w:val="24"/>
          <w:szCs w:val="24"/>
        </w:rPr>
      </w:pPr>
      <w:r w:rsidRPr="00CE7C0B">
        <w:rPr>
          <w:rFonts w:asciiTheme="minorHAnsi" w:hAnsiTheme="minorHAnsi"/>
          <w:b w:val="0"/>
          <w:bCs w:val="0"/>
          <w:sz w:val="24"/>
          <w:szCs w:val="24"/>
        </w:rPr>
        <w:t xml:space="preserve">In accordance with No. 63 of the General Rules of conferences, assemblies and meetings of the Union, the plenary meeting of the World Telecommunication Development Conference may set up committees to consider matters referred to the conference. </w:t>
      </w:r>
    </w:p>
    <w:p w14:paraId="350B60D6" w14:textId="053FBBFE" w:rsidR="007B3743" w:rsidRPr="002C62F9" w:rsidRDefault="006A3D1D" w:rsidP="004109DE">
      <w:pPr>
        <w:spacing w:before="100" w:after="100"/>
        <w:ind w:left="540" w:hanging="540"/>
        <w:jc w:val="center"/>
        <w:rPr>
          <w:szCs w:val="24"/>
        </w:rPr>
      </w:pPr>
      <w:r>
        <w:rPr>
          <w:szCs w:val="24"/>
        </w:rPr>
        <w:t>________________</w:t>
      </w:r>
    </w:p>
    <w:sectPr w:rsidR="007B3743" w:rsidRPr="002C62F9" w:rsidSect="0039169B">
      <w:headerReference w:type="default" r:id="rId13"/>
      <w:footerReference w:type="even" r:id="rId14"/>
      <w:footerReference w:type="first" r:id="rId15"/>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8183F" w14:textId="77777777" w:rsidR="00DD3857" w:rsidRPr="009F7329" w:rsidRDefault="00DD3857">
      <w:r w:rsidRPr="009F7329">
        <w:separator/>
      </w:r>
    </w:p>
  </w:endnote>
  <w:endnote w:type="continuationSeparator" w:id="0">
    <w:p w14:paraId="5046D906" w14:textId="77777777" w:rsidR="00DD3857" w:rsidRPr="009F7329" w:rsidRDefault="00DD3857">
      <w:r w:rsidRPr="009F732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Simplified Arabic">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Traditional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Pr="009F7329" w:rsidRDefault="00E45D05">
    <w:pPr>
      <w:framePr w:wrap="around" w:vAnchor="text" w:hAnchor="margin" w:xAlign="right" w:y="1"/>
    </w:pPr>
    <w:r w:rsidRPr="009F7329">
      <w:fldChar w:fldCharType="begin"/>
    </w:r>
    <w:r w:rsidRPr="009F7329">
      <w:instrText xml:space="preserve">PAGE  </w:instrText>
    </w:r>
    <w:r w:rsidRPr="009F7329">
      <w:fldChar w:fldCharType="end"/>
    </w:r>
  </w:p>
  <w:p w14:paraId="32A9A36F" w14:textId="73042DCD" w:rsidR="00E45D05" w:rsidRPr="009F7329" w:rsidRDefault="00F04067">
    <w:pPr>
      <w:ind w:right="360"/>
    </w:pPr>
    <w:fldSimple w:instr="FILENAME \p  \* MERGEFORMAT">
      <w:r w:rsidRPr="009F7329">
        <w:t>C:\Documents and Settings\murphy\My Documents\WCIT12 templates\WCIT12-E.docx</w:t>
      </w:r>
    </w:fldSimple>
    <w:r w:rsidR="00E45D05" w:rsidRPr="009F7329">
      <w:tab/>
    </w:r>
    <w:r w:rsidR="00E45D05" w:rsidRPr="009F7329">
      <w:fldChar w:fldCharType="begin"/>
    </w:r>
    <w:r w:rsidR="00E45D05" w:rsidRPr="009F7329">
      <w:instrText xml:space="preserve"> SAVEDATE \@ DD.MM.YY </w:instrText>
    </w:r>
    <w:r w:rsidR="00E45D05" w:rsidRPr="009F7329">
      <w:fldChar w:fldCharType="separate"/>
    </w:r>
    <w:r w:rsidR="00656064" w:rsidDel="00C104F8">
      <w:rPr>
        <w:noProof/>
      </w:rPr>
      <w:t>09.10.25</w:t>
    </w:r>
    <w:r w:rsidR="00E45D05" w:rsidRPr="009F7329">
      <w:fldChar w:fldCharType="end"/>
    </w:r>
    <w:r w:rsidR="00E45D05" w:rsidRPr="009F7329">
      <w:tab/>
    </w:r>
    <w:r w:rsidR="00E45D05" w:rsidRPr="009F7329">
      <w:fldChar w:fldCharType="begin"/>
    </w:r>
    <w:r w:rsidR="00E45D05" w:rsidRPr="009F7329">
      <w:instrText xml:space="preserve"> PRINTDATE \@ DD.MM.YY </w:instrText>
    </w:r>
    <w:r w:rsidR="00E45D05" w:rsidRPr="009F7329">
      <w:fldChar w:fldCharType="separate"/>
    </w:r>
    <w:r w:rsidRPr="009F7329">
      <w:t>24.08.11</w:t>
    </w:r>
    <w:r w:rsidR="00E45D05" w:rsidRPr="009F732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F43EB7" w:rsidRPr="002533BB" w14:paraId="5733F6C6" w14:textId="77777777" w:rsidTr="008E644D">
      <w:tc>
        <w:tcPr>
          <w:tcW w:w="1526" w:type="dxa"/>
          <w:tcBorders>
            <w:top w:val="single" w:sz="4" w:space="0" w:color="000000"/>
          </w:tcBorders>
        </w:tcPr>
        <w:p w14:paraId="562CD7AF" w14:textId="77777777" w:rsidR="00F43EB7" w:rsidRPr="002533BB" w:rsidRDefault="00F43EB7" w:rsidP="00F43EB7">
          <w:pPr>
            <w:pStyle w:val="FirstFooter"/>
            <w:tabs>
              <w:tab w:val="left" w:pos="1559"/>
              <w:tab w:val="left" w:pos="3828"/>
            </w:tabs>
            <w:rPr>
              <w:sz w:val="18"/>
              <w:szCs w:val="18"/>
            </w:rPr>
          </w:pPr>
          <w:r w:rsidRPr="002533BB">
            <w:rPr>
              <w:sz w:val="18"/>
              <w:szCs w:val="18"/>
              <w:lang w:val="en-US"/>
            </w:rPr>
            <w:t>Contact:</w:t>
          </w:r>
        </w:p>
      </w:tc>
      <w:tc>
        <w:tcPr>
          <w:tcW w:w="2410" w:type="dxa"/>
          <w:tcBorders>
            <w:top w:val="single" w:sz="4" w:space="0" w:color="000000"/>
          </w:tcBorders>
        </w:tcPr>
        <w:p w14:paraId="115B3370" w14:textId="77777777" w:rsidR="00F43EB7" w:rsidRPr="002533BB" w:rsidRDefault="00F43EB7" w:rsidP="00F43EB7">
          <w:pPr>
            <w:pStyle w:val="FirstFooter"/>
            <w:tabs>
              <w:tab w:val="left" w:pos="2302"/>
            </w:tabs>
            <w:ind w:left="2302" w:hanging="2302"/>
            <w:rPr>
              <w:sz w:val="18"/>
              <w:szCs w:val="18"/>
              <w:lang w:val="en-US"/>
            </w:rPr>
          </w:pPr>
          <w:r w:rsidRPr="002533BB">
            <w:rPr>
              <w:sz w:val="18"/>
              <w:szCs w:val="18"/>
              <w:lang w:val="en-US"/>
            </w:rPr>
            <w:t>Name/Organization/Entity:</w:t>
          </w:r>
        </w:p>
      </w:tc>
      <w:tc>
        <w:tcPr>
          <w:tcW w:w="5987" w:type="dxa"/>
          <w:tcBorders>
            <w:top w:val="single" w:sz="4" w:space="0" w:color="000000"/>
          </w:tcBorders>
        </w:tcPr>
        <w:p w14:paraId="72D10183" w14:textId="77777777" w:rsidR="00F43EB7" w:rsidRPr="002533BB" w:rsidRDefault="00F43EB7" w:rsidP="00F43EB7">
          <w:pPr>
            <w:pStyle w:val="FirstFooter"/>
            <w:tabs>
              <w:tab w:val="left" w:pos="2302"/>
            </w:tabs>
            <w:rPr>
              <w:sz w:val="18"/>
              <w:szCs w:val="18"/>
              <w:lang w:val="en-US"/>
            </w:rPr>
          </w:pPr>
          <w:r w:rsidRPr="002533BB">
            <w:rPr>
              <w:sz w:val="18"/>
              <w:szCs w:val="18"/>
              <w:lang w:val="en-US"/>
            </w:rPr>
            <w:t>Ms Archana Gulati, Deputy to the Director, Telecommunication Development Bureau</w:t>
          </w:r>
        </w:p>
      </w:tc>
      <w:bookmarkStart w:id="9" w:name="OrgName"/>
      <w:bookmarkEnd w:id="9"/>
    </w:tr>
    <w:tr w:rsidR="00F43EB7" w:rsidRPr="002533BB" w14:paraId="3EF6BAB0" w14:textId="77777777" w:rsidTr="008E644D">
      <w:tc>
        <w:tcPr>
          <w:tcW w:w="1526" w:type="dxa"/>
        </w:tcPr>
        <w:p w14:paraId="7F8EF141" w14:textId="77777777" w:rsidR="00F43EB7" w:rsidRPr="002533BB" w:rsidRDefault="00F43EB7" w:rsidP="00F43EB7">
          <w:pPr>
            <w:pStyle w:val="FirstFooter"/>
            <w:tabs>
              <w:tab w:val="left" w:pos="1559"/>
              <w:tab w:val="left" w:pos="3828"/>
            </w:tabs>
            <w:rPr>
              <w:sz w:val="18"/>
              <w:szCs w:val="18"/>
              <w:lang w:val="en-US"/>
            </w:rPr>
          </w:pPr>
        </w:p>
      </w:tc>
      <w:tc>
        <w:tcPr>
          <w:tcW w:w="2410" w:type="dxa"/>
        </w:tcPr>
        <w:p w14:paraId="29CA36F6" w14:textId="77777777" w:rsidR="00F43EB7" w:rsidRPr="002533BB" w:rsidRDefault="00F43EB7" w:rsidP="00F43EB7">
          <w:pPr>
            <w:pStyle w:val="FirstFooter"/>
            <w:tabs>
              <w:tab w:val="left" w:pos="2302"/>
            </w:tabs>
            <w:rPr>
              <w:sz w:val="18"/>
              <w:szCs w:val="18"/>
              <w:lang w:val="en-US"/>
            </w:rPr>
          </w:pPr>
          <w:r w:rsidRPr="002533BB">
            <w:rPr>
              <w:sz w:val="18"/>
              <w:szCs w:val="18"/>
              <w:lang w:val="en-US"/>
            </w:rPr>
            <w:t>Phone number:</w:t>
          </w:r>
        </w:p>
      </w:tc>
      <w:tc>
        <w:tcPr>
          <w:tcW w:w="5987" w:type="dxa"/>
        </w:tcPr>
        <w:p w14:paraId="4DAB4805" w14:textId="77777777" w:rsidR="00F43EB7" w:rsidRPr="002533BB" w:rsidRDefault="00F43EB7" w:rsidP="00F43EB7">
          <w:pPr>
            <w:pStyle w:val="FirstFooter"/>
            <w:tabs>
              <w:tab w:val="left" w:pos="2302"/>
            </w:tabs>
            <w:rPr>
              <w:sz w:val="18"/>
              <w:szCs w:val="18"/>
              <w:lang w:val="en-US"/>
            </w:rPr>
          </w:pPr>
          <w:r w:rsidRPr="002533BB">
            <w:rPr>
              <w:sz w:val="18"/>
              <w:szCs w:val="18"/>
              <w:lang w:val="en-US"/>
            </w:rPr>
            <w:t>+41 22 730 64 75</w:t>
          </w:r>
        </w:p>
      </w:tc>
      <w:bookmarkStart w:id="10" w:name="PhoneNo"/>
      <w:bookmarkEnd w:id="10"/>
    </w:tr>
    <w:tr w:rsidR="00F43EB7" w:rsidRPr="002533BB" w14:paraId="3044C38A" w14:textId="77777777" w:rsidTr="008E644D">
      <w:tc>
        <w:tcPr>
          <w:tcW w:w="1526" w:type="dxa"/>
        </w:tcPr>
        <w:p w14:paraId="1A64C7BC" w14:textId="77777777" w:rsidR="00F43EB7" w:rsidRPr="002533BB" w:rsidRDefault="00F43EB7" w:rsidP="00F43EB7">
          <w:pPr>
            <w:pStyle w:val="FirstFooter"/>
            <w:tabs>
              <w:tab w:val="left" w:pos="1559"/>
              <w:tab w:val="left" w:pos="3828"/>
            </w:tabs>
            <w:rPr>
              <w:sz w:val="18"/>
              <w:szCs w:val="18"/>
              <w:lang w:val="en-US"/>
            </w:rPr>
          </w:pPr>
        </w:p>
      </w:tc>
      <w:tc>
        <w:tcPr>
          <w:tcW w:w="2410" w:type="dxa"/>
        </w:tcPr>
        <w:p w14:paraId="274F29F3" w14:textId="77777777" w:rsidR="00F43EB7" w:rsidRPr="002533BB" w:rsidRDefault="00F43EB7" w:rsidP="00F43EB7">
          <w:pPr>
            <w:pStyle w:val="FirstFooter"/>
            <w:tabs>
              <w:tab w:val="left" w:pos="2302"/>
            </w:tabs>
            <w:rPr>
              <w:sz w:val="18"/>
              <w:szCs w:val="18"/>
              <w:lang w:val="en-US"/>
            </w:rPr>
          </w:pPr>
          <w:r w:rsidRPr="002533BB">
            <w:rPr>
              <w:sz w:val="18"/>
              <w:szCs w:val="18"/>
              <w:lang w:val="en-US"/>
            </w:rPr>
            <w:t>E-mail:</w:t>
          </w:r>
        </w:p>
      </w:tc>
      <w:tc>
        <w:tcPr>
          <w:tcW w:w="5987" w:type="dxa"/>
        </w:tcPr>
        <w:p w14:paraId="23092107" w14:textId="77777777" w:rsidR="00F43EB7" w:rsidRPr="002533BB" w:rsidRDefault="00F43EB7" w:rsidP="00F43EB7">
          <w:pPr>
            <w:pStyle w:val="FirstFooter"/>
            <w:tabs>
              <w:tab w:val="left" w:pos="2302"/>
            </w:tabs>
            <w:rPr>
              <w:sz w:val="18"/>
              <w:szCs w:val="18"/>
            </w:rPr>
          </w:pPr>
          <w:hyperlink r:id="rId1" w:history="1">
            <w:r w:rsidRPr="002533BB">
              <w:rPr>
                <w:rStyle w:val="Hyperlink"/>
                <w:sz w:val="18"/>
                <w:szCs w:val="18"/>
              </w:rPr>
              <w:t>archana.gulati@itu.int</w:t>
            </w:r>
          </w:hyperlink>
          <w:r w:rsidRPr="002533BB">
            <w:rPr>
              <w:sz w:val="18"/>
              <w:szCs w:val="18"/>
            </w:rPr>
            <w:t xml:space="preserve"> </w:t>
          </w:r>
        </w:p>
      </w:tc>
      <w:bookmarkStart w:id="11" w:name="Email"/>
      <w:bookmarkEnd w:id="11"/>
    </w:tr>
  </w:tbl>
  <w:bookmarkStart w:id="12" w:name="_Hlk56495155"/>
  <w:p w14:paraId="546E1F9E" w14:textId="0BDAECA2" w:rsidR="002C16D3" w:rsidRPr="00F43EB7" w:rsidRDefault="00D06A42" w:rsidP="00D06A42">
    <w:pPr>
      <w:jc w:val="center"/>
    </w:pPr>
    <w:r>
      <w:rPr>
        <w:sz w:val="20"/>
      </w:rPr>
      <w:fldChar w:fldCharType="begin"/>
    </w:r>
    <w:r>
      <w:rPr>
        <w:sz w:val="20"/>
      </w:rPr>
      <w:instrText>HYPERLINK "https://www.itu.int/en/ITU-D/Conferences/WTDC/WTDC25/Pages/default.aspx"</w:instrText>
    </w:r>
    <w:r>
      <w:rPr>
        <w:sz w:val="20"/>
      </w:rPr>
    </w:r>
    <w:r>
      <w:rPr>
        <w:sz w:val="20"/>
      </w:rPr>
      <w:fldChar w:fldCharType="separate"/>
    </w:r>
    <w:r>
      <w:rPr>
        <w:rStyle w:val="Hyperlink"/>
        <w:sz w:val="20"/>
      </w:rPr>
      <w:t>WTDC</w:t>
    </w:r>
    <w:r>
      <w:rPr>
        <w:caps/>
        <w:sz w:val="20"/>
      </w:rPr>
      <w:fldChar w:fldCharType="end"/>
    </w:r>
    <w:bookmarkEnd w:id="1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EA4F4" w14:textId="77777777" w:rsidR="00DD3857" w:rsidRPr="009F7329" w:rsidRDefault="00DD3857">
      <w:r w:rsidRPr="009F7329">
        <w:rPr>
          <w:b/>
        </w:rPr>
        <w:t>_______________</w:t>
      </w:r>
    </w:p>
  </w:footnote>
  <w:footnote w:type="continuationSeparator" w:id="0">
    <w:p w14:paraId="6E7DFE98" w14:textId="77777777" w:rsidR="00DD3857" w:rsidRPr="009F7329" w:rsidRDefault="00DD3857">
      <w:r w:rsidRPr="009F732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4C3E9DE9" w:rsidR="00A066F1" w:rsidRPr="009F7329" w:rsidRDefault="00DE37D2" w:rsidP="00DE37D2">
    <w:pPr>
      <w:tabs>
        <w:tab w:val="clear" w:pos="1134"/>
        <w:tab w:val="clear" w:pos="1871"/>
        <w:tab w:val="clear" w:pos="2268"/>
        <w:tab w:val="center" w:pos="4820"/>
        <w:tab w:val="right" w:pos="10206"/>
      </w:tabs>
      <w:ind w:right="1"/>
      <w:rPr>
        <w:sz w:val="22"/>
        <w:szCs w:val="22"/>
      </w:rPr>
    </w:pPr>
    <w:r w:rsidRPr="009F7329">
      <w:rPr>
        <w:sz w:val="22"/>
        <w:szCs w:val="22"/>
      </w:rPr>
      <w:tab/>
    </w:r>
    <w:bookmarkStart w:id="8" w:name="_Hlk56755748"/>
    <w:r w:rsidRPr="008E644D">
      <w:rPr>
        <w:sz w:val="22"/>
        <w:szCs w:val="22"/>
      </w:rPr>
      <w:t>WTDC-25/</w:t>
    </w:r>
    <w:r w:rsidR="00F74772" w:rsidRPr="008E644D">
      <w:rPr>
        <w:sz w:val="22"/>
        <w:szCs w:val="22"/>
      </w:rPr>
      <w:t>DT/</w:t>
    </w:r>
    <w:r w:rsidR="008E644D" w:rsidRPr="008E644D">
      <w:rPr>
        <w:sz w:val="22"/>
        <w:szCs w:val="22"/>
      </w:rPr>
      <w:t>2</w:t>
    </w:r>
    <w:r w:rsidRPr="008E644D">
      <w:rPr>
        <w:sz w:val="22"/>
        <w:szCs w:val="22"/>
      </w:rPr>
      <w:t>-E</w:t>
    </w:r>
    <w:bookmarkEnd w:id="8"/>
    <w:r w:rsidRPr="009F7329">
      <w:rPr>
        <w:sz w:val="22"/>
        <w:szCs w:val="22"/>
      </w:rPr>
      <w:tab/>
      <w:t xml:space="preserve">Page </w:t>
    </w:r>
    <w:r w:rsidRPr="009F7329">
      <w:rPr>
        <w:sz w:val="22"/>
        <w:szCs w:val="22"/>
      </w:rPr>
      <w:fldChar w:fldCharType="begin"/>
    </w:r>
    <w:r w:rsidRPr="009F7329">
      <w:rPr>
        <w:sz w:val="22"/>
        <w:szCs w:val="22"/>
      </w:rPr>
      <w:instrText xml:space="preserve"> PAGE </w:instrText>
    </w:r>
    <w:r w:rsidRPr="009F7329">
      <w:rPr>
        <w:sz w:val="22"/>
        <w:szCs w:val="22"/>
      </w:rPr>
      <w:fldChar w:fldCharType="separate"/>
    </w:r>
    <w:r w:rsidRPr="009F7329">
      <w:rPr>
        <w:sz w:val="22"/>
        <w:szCs w:val="22"/>
      </w:rPr>
      <w:t>2</w:t>
    </w:r>
    <w:r w:rsidRPr="009F7329">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1474329">
    <w:abstractNumId w:val="0"/>
  </w:num>
  <w:num w:numId="2" w16cid:durableId="115896179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95376105">
    <w:abstractNumId w:val="4"/>
  </w:num>
  <w:num w:numId="4" w16cid:durableId="1801259963">
    <w:abstractNumId w:val="2"/>
  </w:num>
  <w:num w:numId="5" w16cid:durableId="10801309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6665"/>
    <w:rsid w:val="00022A29"/>
    <w:rsid w:val="000355FD"/>
    <w:rsid w:val="00047366"/>
    <w:rsid w:val="00051E39"/>
    <w:rsid w:val="00071E48"/>
    <w:rsid w:val="00075C63"/>
    <w:rsid w:val="00077239"/>
    <w:rsid w:val="000779B2"/>
    <w:rsid w:val="00080905"/>
    <w:rsid w:val="000822BE"/>
    <w:rsid w:val="00086491"/>
    <w:rsid w:val="00087CA6"/>
    <w:rsid w:val="00091346"/>
    <w:rsid w:val="000A612B"/>
    <w:rsid w:val="000E7218"/>
    <w:rsid w:val="000F326D"/>
    <w:rsid w:val="000F6557"/>
    <w:rsid w:val="000F73FF"/>
    <w:rsid w:val="00114CF7"/>
    <w:rsid w:val="00123B68"/>
    <w:rsid w:val="001260B7"/>
    <w:rsid w:val="00126F2E"/>
    <w:rsid w:val="001401AB"/>
    <w:rsid w:val="00146F6F"/>
    <w:rsid w:val="00147DA1"/>
    <w:rsid w:val="00152957"/>
    <w:rsid w:val="00161443"/>
    <w:rsid w:val="00165354"/>
    <w:rsid w:val="00176EE3"/>
    <w:rsid w:val="001820F0"/>
    <w:rsid w:val="00187BD9"/>
    <w:rsid w:val="00190B55"/>
    <w:rsid w:val="00194CFB"/>
    <w:rsid w:val="001B2ED3"/>
    <w:rsid w:val="001C3B5F"/>
    <w:rsid w:val="001D058F"/>
    <w:rsid w:val="001E2AA6"/>
    <w:rsid w:val="002009EA"/>
    <w:rsid w:val="00202CA0"/>
    <w:rsid w:val="002055A1"/>
    <w:rsid w:val="002154A6"/>
    <w:rsid w:val="002162CD"/>
    <w:rsid w:val="0022196E"/>
    <w:rsid w:val="002255B3"/>
    <w:rsid w:val="00236E8A"/>
    <w:rsid w:val="00244C94"/>
    <w:rsid w:val="002540F9"/>
    <w:rsid w:val="00271316"/>
    <w:rsid w:val="00282E5C"/>
    <w:rsid w:val="0029149E"/>
    <w:rsid w:val="00293CB8"/>
    <w:rsid w:val="00296313"/>
    <w:rsid w:val="00296810"/>
    <w:rsid w:val="002B7B3A"/>
    <w:rsid w:val="002C1345"/>
    <w:rsid w:val="002C16D3"/>
    <w:rsid w:val="002C54CB"/>
    <w:rsid w:val="002D58BE"/>
    <w:rsid w:val="003013EE"/>
    <w:rsid w:val="0030181A"/>
    <w:rsid w:val="0030517D"/>
    <w:rsid w:val="00325C0C"/>
    <w:rsid w:val="00377BD3"/>
    <w:rsid w:val="00384088"/>
    <w:rsid w:val="0038489B"/>
    <w:rsid w:val="0039169B"/>
    <w:rsid w:val="003A0260"/>
    <w:rsid w:val="003A7F8C"/>
    <w:rsid w:val="003B532E"/>
    <w:rsid w:val="003B6F14"/>
    <w:rsid w:val="003C08C1"/>
    <w:rsid w:val="003C424B"/>
    <w:rsid w:val="003D0F8B"/>
    <w:rsid w:val="003D6967"/>
    <w:rsid w:val="003E2224"/>
    <w:rsid w:val="00405217"/>
    <w:rsid w:val="004109DE"/>
    <w:rsid w:val="004119BC"/>
    <w:rsid w:val="00412381"/>
    <w:rsid w:val="004131D4"/>
    <w:rsid w:val="0041348E"/>
    <w:rsid w:val="00415190"/>
    <w:rsid w:val="0042286D"/>
    <w:rsid w:val="0043554A"/>
    <w:rsid w:val="004429BF"/>
    <w:rsid w:val="004438CE"/>
    <w:rsid w:val="00447308"/>
    <w:rsid w:val="00473B18"/>
    <w:rsid w:val="004765FF"/>
    <w:rsid w:val="00492075"/>
    <w:rsid w:val="004969AD"/>
    <w:rsid w:val="004A7A36"/>
    <w:rsid w:val="004B13CB"/>
    <w:rsid w:val="004B4FDF"/>
    <w:rsid w:val="004D5D5C"/>
    <w:rsid w:val="004E3AA6"/>
    <w:rsid w:val="004F233F"/>
    <w:rsid w:val="004F4CC7"/>
    <w:rsid w:val="004F53EB"/>
    <w:rsid w:val="0050139F"/>
    <w:rsid w:val="00517FB0"/>
    <w:rsid w:val="00520EA7"/>
    <w:rsid w:val="00521223"/>
    <w:rsid w:val="00524DF1"/>
    <w:rsid w:val="00541E04"/>
    <w:rsid w:val="0055140B"/>
    <w:rsid w:val="00554C4F"/>
    <w:rsid w:val="00561D72"/>
    <w:rsid w:val="0056230B"/>
    <w:rsid w:val="005964AB"/>
    <w:rsid w:val="005B44F5"/>
    <w:rsid w:val="005C099A"/>
    <w:rsid w:val="005C31A5"/>
    <w:rsid w:val="005C376D"/>
    <w:rsid w:val="005E07CA"/>
    <w:rsid w:val="005E10C9"/>
    <w:rsid w:val="005E61DD"/>
    <w:rsid w:val="005E6321"/>
    <w:rsid w:val="006023DF"/>
    <w:rsid w:val="00607F47"/>
    <w:rsid w:val="006146B4"/>
    <w:rsid w:val="00615052"/>
    <w:rsid w:val="0061594F"/>
    <w:rsid w:val="00626A34"/>
    <w:rsid w:val="0064322F"/>
    <w:rsid w:val="00656064"/>
    <w:rsid w:val="00657DE0"/>
    <w:rsid w:val="00662D81"/>
    <w:rsid w:val="0067199F"/>
    <w:rsid w:val="00680CEA"/>
    <w:rsid w:val="0068108E"/>
    <w:rsid w:val="00685313"/>
    <w:rsid w:val="00691C83"/>
    <w:rsid w:val="006A3D1D"/>
    <w:rsid w:val="006A6E9B"/>
    <w:rsid w:val="006B7C2A"/>
    <w:rsid w:val="006C23DA"/>
    <w:rsid w:val="006C5434"/>
    <w:rsid w:val="006E03CC"/>
    <w:rsid w:val="006E09E3"/>
    <w:rsid w:val="006E3D45"/>
    <w:rsid w:val="00704FC5"/>
    <w:rsid w:val="007149F9"/>
    <w:rsid w:val="00720A60"/>
    <w:rsid w:val="00733A30"/>
    <w:rsid w:val="00745AEE"/>
    <w:rsid w:val="007479EA"/>
    <w:rsid w:val="00750F10"/>
    <w:rsid w:val="00754DE5"/>
    <w:rsid w:val="00772AF4"/>
    <w:rsid w:val="007742CA"/>
    <w:rsid w:val="00794787"/>
    <w:rsid w:val="007B1905"/>
    <w:rsid w:val="007B3743"/>
    <w:rsid w:val="007C12BC"/>
    <w:rsid w:val="007D06F0"/>
    <w:rsid w:val="007D45E3"/>
    <w:rsid w:val="007D5320"/>
    <w:rsid w:val="007D70BE"/>
    <w:rsid w:val="007E7982"/>
    <w:rsid w:val="007E7F50"/>
    <w:rsid w:val="007F5195"/>
    <w:rsid w:val="007F735C"/>
    <w:rsid w:val="00800972"/>
    <w:rsid w:val="00801AAC"/>
    <w:rsid w:val="00804475"/>
    <w:rsid w:val="008049E8"/>
    <w:rsid w:val="00811633"/>
    <w:rsid w:val="008141F7"/>
    <w:rsid w:val="00821CEF"/>
    <w:rsid w:val="00832828"/>
    <w:rsid w:val="008361AD"/>
    <w:rsid w:val="0083645A"/>
    <w:rsid w:val="00840B0F"/>
    <w:rsid w:val="008525A2"/>
    <w:rsid w:val="008667A0"/>
    <w:rsid w:val="008711AE"/>
    <w:rsid w:val="00872FC8"/>
    <w:rsid w:val="00873040"/>
    <w:rsid w:val="00876075"/>
    <w:rsid w:val="008801D3"/>
    <w:rsid w:val="008845D0"/>
    <w:rsid w:val="008902C6"/>
    <w:rsid w:val="008B43F2"/>
    <w:rsid w:val="008B61EA"/>
    <w:rsid w:val="008B6CFF"/>
    <w:rsid w:val="008C0C1B"/>
    <w:rsid w:val="008C1D36"/>
    <w:rsid w:val="008C7CB5"/>
    <w:rsid w:val="008E644D"/>
    <w:rsid w:val="00900378"/>
    <w:rsid w:val="00906387"/>
    <w:rsid w:val="0090655E"/>
    <w:rsid w:val="00910B26"/>
    <w:rsid w:val="009216B9"/>
    <w:rsid w:val="009274B4"/>
    <w:rsid w:val="0093006E"/>
    <w:rsid w:val="00934EA2"/>
    <w:rsid w:val="00935672"/>
    <w:rsid w:val="009363C3"/>
    <w:rsid w:val="00944A5C"/>
    <w:rsid w:val="00947663"/>
    <w:rsid w:val="00952A66"/>
    <w:rsid w:val="00965691"/>
    <w:rsid w:val="00976273"/>
    <w:rsid w:val="00977F9A"/>
    <w:rsid w:val="009A1803"/>
    <w:rsid w:val="009A2D71"/>
    <w:rsid w:val="009B1119"/>
    <w:rsid w:val="009C56E5"/>
    <w:rsid w:val="009E5FC8"/>
    <w:rsid w:val="009E687A"/>
    <w:rsid w:val="009F43C3"/>
    <w:rsid w:val="009F4533"/>
    <w:rsid w:val="009F7329"/>
    <w:rsid w:val="00A03C5C"/>
    <w:rsid w:val="00A04101"/>
    <w:rsid w:val="00A066F1"/>
    <w:rsid w:val="00A0733F"/>
    <w:rsid w:val="00A132BD"/>
    <w:rsid w:val="00A141AF"/>
    <w:rsid w:val="00A148DD"/>
    <w:rsid w:val="00A15F75"/>
    <w:rsid w:val="00A16D29"/>
    <w:rsid w:val="00A20E5E"/>
    <w:rsid w:val="00A21FD5"/>
    <w:rsid w:val="00A24250"/>
    <w:rsid w:val="00A26CF6"/>
    <w:rsid w:val="00A30305"/>
    <w:rsid w:val="00A31D2D"/>
    <w:rsid w:val="00A4600A"/>
    <w:rsid w:val="00A47A9C"/>
    <w:rsid w:val="00A538A6"/>
    <w:rsid w:val="00A54C25"/>
    <w:rsid w:val="00A56A24"/>
    <w:rsid w:val="00A666BA"/>
    <w:rsid w:val="00A710E7"/>
    <w:rsid w:val="00A7372E"/>
    <w:rsid w:val="00A76296"/>
    <w:rsid w:val="00A83D12"/>
    <w:rsid w:val="00A93B85"/>
    <w:rsid w:val="00AA0B18"/>
    <w:rsid w:val="00AA666F"/>
    <w:rsid w:val="00AB4927"/>
    <w:rsid w:val="00AC3E73"/>
    <w:rsid w:val="00AD6613"/>
    <w:rsid w:val="00AE13E3"/>
    <w:rsid w:val="00AF151F"/>
    <w:rsid w:val="00B004E5"/>
    <w:rsid w:val="00B15F9D"/>
    <w:rsid w:val="00B301F1"/>
    <w:rsid w:val="00B43C8F"/>
    <w:rsid w:val="00B44137"/>
    <w:rsid w:val="00B639E9"/>
    <w:rsid w:val="00B777B1"/>
    <w:rsid w:val="00B817CD"/>
    <w:rsid w:val="00B911B2"/>
    <w:rsid w:val="00B951D0"/>
    <w:rsid w:val="00BB29C8"/>
    <w:rsid w:val="00BB3A95"/>
    <w:rsid w:val="00BB5C87"/>
    <w:rsid w:val="00BB60D1"/>
    <w:rsid w:val="00BB768F"/>
    <w:rsid w:val="00BB79C6"/>
    <w:rsid w:val="00BC0382"/>
    <w:rsid w:val="00BD63D0"/>
    <w:rsid w:val="00C0018F"/>
    <w:rsid w:val="00C059B2"/>
    <w:rsid w:val="00C104F8"/>
    <w:rsid w:val="00C20466"/>
    <w:rsid w:val="00C214ED"/>
    <w:rsid w:val="00C234E6"/>
    <w:rsid w:val="00C23FFD"/>
    <w:rsid w:val="00C31B27"/>
    <w:rsid w:val="00C324A8"/>
    <w:rsid w:val="00C3664B"/>
    <w:rsid w:val="00C54517"/>
    <w:rsid w:val="00C5679F"/>
    <w:rsid w:val="00C64CD8"/>
    <w:rsid w:val="00C77CB7"/>
    <w:rsid w:val="00C94205"/>
    <w:rsid w:val="00C96576"/>
    <w:rsid w:val="00C97C68"/>
    <w:rsid w:val="00CA1A47"/>
    <w:rsid w:val="00CC247A"/>
    <w:rsid w:val="00CE54CC"/>
    <w:rsid w:val="00CE5E47"/>
    <w:rsid w:val="00CF020F"/>
    <w:rsid w:val="00CF2B5B"/>
    <w:rsid w:val="00D05FB5"/>
    <w:rsid w:val="00D06A42"/>
    <w:rsid w:val="00D079E9"/>
    <w:rsid w:val="00D14CE0"/>
    <w:rsid w:val="00D36333"/>
    <w:rsid w:val="00D4531D"/>
    <w:rsid w:val="00D501F2"/>
    <w:rsid w:val="00D5651D"/>
    <w:rsid w:val="00D74898"/>
    <w:rsid w:val="00D801ED"/>
    <w:rsid w:val="00D819D8"/>
    <w:rsid w:val="00D81CCF"/>
    <w:rsid w:val="00D825D3"/>
    <w:rsid w:val="00D83BF5"/>
    <w:rsid w:val="00D842D4"/>
    <w:rsid w:val="00D85AB2"/>
    <w:rsid w:val="00D8613A"/>
    <w:rsid w:val="00D8787E"/>
    <w:rsid w:val="00D925C2"/>
    <w:rsid w:val="00D936BC"/>
    <w:rsid w:val="00D9621A"/>
    <w:rsid w:val="00D96530"/>
    <w:rsid w:val="00D96B4B"/>
    <w:rsid w:val="00DA2345"/>
    <w:rsid w:val="00DA453A"/>
    <w:rsid w:val="00DA7078"/>
    <w:rsid w:val="00DA788C"/>
    <w:rsid w:val="00DB0F60"/>
    <w:rsid w:val="00DB60B1"/>
    <w:rsid w:val="00DD08B4"/>
    <w:rsid w:val="00DD3857"/>
    <w:rsid w:val="00DD44AF"/>
    <w:rsid w:val="00DE2AC3"/>
    <w:rsid w:val="00DE37D2"/>
    <w:rsid w:val="00DE434C"/>
    <w:rsid w:val="00DE5692"/>
    <w:rsid w:val="00DF6F8E"/>
    <w:rsid w:val="00E03C94"/>
    <w:rsid w:val="00E07105"/>
    <w:rsid w:val="00E230B2"/>
    <w:rsid w:val="00E26226"/>
    <w:rsid w:val="00E4165C"/>
    <w:rsid w:val="00E42301"/>
    <w:rsid w:val="00E45D05"/>
    <w:rsid w:val="00E4743F"/>
    <w:rsid w:val="00E55816"/>
    <w:rsid w:val="00E55AEF"/>
    <w:rsid w:val="00E716C1"/>
    <w:rsid w:val="00E81333"/>
    <w:rsid w:val="00E86EBE"/>
    <w:rsid w:val="00E9391C"/>
    <w:rsid w:val="00E976C1"/>
    <w:rsid w:val="00EA12E5"/>
    <w:rsid w:val="00EA3270"/>
    <w:rsid w:val="00ED64B8"/>
    <w:rsid w:val="00EE25F8"/>
    <w:rsid w:val="00F02766"/>
    <w:rsid w:val="00F04067"/>
    <w:rsid w:val="00F05BD4"/>
    <w:rsid w:val="00F073F3"/>
    <w:rsid w:val="00F11A98"/>
    <w:rsid w:val="00F17909"/>
    <w:rsid w:val="00F21A1D"/>
    <w:rsid w:val="00F25C22"/>
    <w:rsid w:val="00F43EB7"/>
    <w:rsid w:val="00F65C19"/>
    <w:rsid w:val="00F74772"/>
    <w:rsid w:val="00FB052E"/>
    <w:rsid w:val="00FD2546"/>
    <w:rsid w:val="00FD772E"/>
    <w:rsid w:val="00FE2842"/>
    <w:rsid w:val="00FE3926"/>
    <w:rsid w:val="00FE78C7"/>
    <w:rsid w:val="00FF43AC"/>
    <w:rsid w:val="0BEB0493"/>
    <w:rsid w:val="2BFBC711"/>
    <w:rsid w:val="595BF0E5"/>
    <w:rsid w:val="5AF35138"/>
    <w:rsid w:val="649A001A"/>
    <w:rsid w:val="6BACDB6A"/>
    <w:rsid w:val="7F0415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45BA0"/>
  <w15:docId w15:val="{29CB8C6F-EC4A-4BFC-9515-569CA59DF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character" w:styleId="UnresolvedMention">
    <w:name w:val="Unresolved Mention"/>
    <w:basedOn w:val="DefaultParagraphFont"/>
    <w:uiPriority w:val="99"/>
    <w:semiHidden/>
    <w:unhideWhenUsed/>
    <w:rsid w:val="00ED64B8"/>
    <w:rPr>
      <w:color w:val="605E5C"/>
      <w:shd w:val="clear" w:color="auto" w:fill="E1DFDD"/>
    </w:rPr>
  </w:style>
  <w:style w:type="character" w:customStyle="1" w:styleId="normaltextrun">
    <w:name w:val="normaltextrun"/>
    <w:basedOn w:val="DefaultParagraphFont"/>
    <w:rsid w:val="00691C83"/>
  </w:style>
  <w:style w:type="character" w:customStyle="1" w:styleId="eop">
    <w:name w:val="eop"/>
    <w:basedOn w:val="DefaultParagraphFont"/>
    <w:rsid w:val="00691C83"/>
  </w:style>
  <w:style w:type="character" w:customStyle="1" w:styleId="enumlev1Char">
    <w:name w:val="enumlev1 Char"/>
    <w:basedOn w:val="DefaultParagraphFont"/>
    <w:link w:val="enumlev1"/>
    <w:qFormat/>
    <w:rsid w:val="007F5195"/>
    <w:rPr>
      <w:rFonts w:asciiTheme="minorHAnsi" w:hAnsiTheme="minorHAnsi"/>
      <w:sz w:val="24"/>
      <w:lang w:val="en-GB" w:eastAsia="en-US"/>
    </w:rPr>
  </w:style>
  <w:style w:type="character" w:styleId="Emphasis">
    <w:name w:val="Emphasis"/>
    <w:basedOn w:val="DefaultParagraphFont"/>
    <w:qFormat/>
    <w:rsid w:val="007F5195"/>
    <w:rPr>
      <w:i/>
      <w:iCs/>
    </w:rPr>
  </w:style>
  <w:style w:type="character" w:customStyle="1" w:styleId="CEOHeader1Char">
    <w:name w:val="CEO_Header1 Char"/>
    <w:basedOn w:val="DefaultParagraphFont"/>
    <w:link w:val="CEOHeader1"/>
    <w:locked/>
    <w:rsid w:val="007F5195"/>
    <w:rPr>
      <w:rFonts w:ascii="Verdana" w:hAnsi="Verdana" w:cs="Simplified Arabic"/>
      <w:b/>
      <w:bCs/>
      <w:sz w:val="19"/>
      <w:szCs w:val="19"/>
      <w:lang w:eastAsia="en-US"/>
    </w:rPr>
  </w:style>
  <w:style w:type="paragraph" w:customStyle="1" w:styleId="CEOHeader1">
    <w:name w:val="CEO_Header1"/>
    <w:basedOn w:val="Normal"/>
    <w:link w:val="CEOHeader1Char"/>
    <w:rsid w:val="007F5195"/>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paragraph" w:styleId="Revision">
    <w:name w:val="Revision"/>
    <w:hidden/>
    <w:uiPriority w:val="99"/>
    <w:semiHidden/>
    <w:rsid w:val="007F5195"/>
    <w:rPr>
      <w:rFonts w:asciiTheme="minorHAnsi" w:hAnsiTheme="minorHAnsi"/>
      <w:sz w:val="24"/>
      <w:lang w:val="en-GB" w:eastAsia="en-US"/>
    </w:rPr>
  </w:style>
  <w:style w:type="character" w:customStyle="1" w:styleId="Title1Char">
    <w:name w:val="Title 1 Char"/>
    <w:link w:val="Title1"/>
    <w:locked/>
    <w:rsid w:val="00754DE5"/>
    <w:rPr>
      <w:rFonts w:asciiTheme="minorHAnsi" w:hAnsiTheme="minorHAnsi"/>
      <w:caps/>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archana.gulati@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ab12712e4028b34aeaf4cf7fd8fb582e">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ca99c64ba2ec2f76f3b111b15c4f090c"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7709EF87-0980-4A60-985F-D16CEC5A75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6DDE41-749A-43E1-B0DC-706F10853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1</Words>
  <Characters>4456</Characters>
  <Application>Microsoft Office Word</Application>
  <DocSecurity>0</DocSecurity>
  <Lines>37</Lines>
  <Paragraphs>10</Paragraphs>
  <ScaleCrop>false</ScaleCrop>
  <Manager>General Secretariat - Pool</Manager>
  <Company/>
  <LinksUpToDate>false</LinksUpToDate>
  <CharactersWithSpaces>52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102</cp:revision>
  <cp:lastPrinted>2011-08-24T16:41:00Z</cp:lastPrinted>
  <dcterms:created xsi:type="dcterms:W3CDTF">2024-09-27T22:26:00Z</dcterms:created>
  <dcterms:modified xsi:type="dcterms:W3CDTF">2025-10-30T11:2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